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19" w:type="dxa"/>
        <w:tblLook w:val="04A0" w:firstRow="1" w:lastRow="0" w:firstColumn="1" w:lastColumn="0" w:noHBand="0" w:noVBand="1"/>
      </w:tblPr>
      <w:tblGrid>
        <w:gridCol w:w="3354"/>
        <w:gridCol w:w="3677"/>
        <w:gridCol w:w="2188"/>
      </w:tblGrid>
      <w:tr w:rsidR="000E4A43" w14:paraId="46504FB6" w14:textId="77777777" w:rsidTr="004462E3">
        <w:tc>
          <w:tcPr>
            <w:tcW w:w="3354" w:type="dxa"/>
          </w:tcPr>
          <w:p w14:paraId="46504FB3" w14:textId="77777777" w:rsidR="000E4A43" w:rsidRDefault="007474C3" w:rsidP="00AD0064">
            <w:pPr>
              <w:shd w:val="clear" w:color="auto" w:fill="FFFFFF"/>
              <w:spacing w:line="480" w:lineRule="auto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3677" w:type="dxa"/>
          </w:tcPr>
          <w:p w14:paraId="46504FB4" w14:textId="77777777" w:rsidR="000E4A43" w:rsidRDefault="007474C3" w:rsidP="00AD0064">
            <w:pPr>
              <w:shd w:val="clear" w:color="auto" w:fill="FFFFFF"/>
              <w:spacing w:line="480" w:lineRule="auto"/>
              <w:rPr>
                <w:b/>
              </w:rPr>
            </w:pPr>
            <w:r>
              <w:rPr>
                <w:b/>
              </w:rPr>
              <w:t>Event</w:t>
            </w:r>
          </w:p>
        </w:tc>
        <w:tc>
          <w:tcPr>
            <w:tcW w:w="2188" w:type="dxa"/>
          </w:tcPr>
          <w:p w14:paraId="46504FB5" w14:textId="77777777" w:rsidR="000E4A43" w:rsidRDefault="007474C3" w:rsidP="00AD0064">
            <w:pPr>
              <w:shd w:val="clear" w:color="auto" w:fill="FFFFFF"/>
              <w:spacing w:line="480" w:lineRule="auto"/>
              <w:rPr>
                <w:b/>
              </w:rPr>
            </w:pPr>
            <w:r>
              <w:rPr>
                <w:b/>
              </w:rPr>
              <w:t>Category</w:t>
            </w:r>
          </w:p>
        </w:tc>
      </w:tr>
      <w:tr w:rsidR="000E4A43" w14:paraId="46504FD6" w14:textId="77777777" w:rsidTr="004462E3">
        <w:tc>
          <w:tcPr>
            <w:tcW w:w="3354" w:type="dxa"/>
            <w:shd w:val="clear" w:color="auto" w:fill="auto"/>
          </w:tcPr>
          <w:p w14:paraId="46504FD3" w14:textId="77777777" w:rsidR="000E4A43" w:rsidRDefault="007474C3" w:rsidP="00AD0064">
            <w:pPr>
              <w:shd w:val="clear" w:color="auto" w:fill="FFFFFF"/>
            </w:pPr>
            <w:r>
              <w:t>Monday 17</w:t>
            </w:r>
            <w:r>
              <w:rPr>
                <w:vertAlign w:val="superscript"/>
              </w:rPr>
              <w:t>th</w:t>
            </w:r>
            <w:r>
              <w:t xml:space="preserve"> – Weds 19</w:t>
            </w:r>
            <w:r>
              <w:rPr>
                <w:vertAlign w:val="superscript"/>
              </w:rPr>
              <w:t>th</w:t>
            </w:r>
            <w:r>
              <w:t xml:space="preserve"> January</w:t>
            </w:r>
          </w:p>
        </w:tc>
        <w:tc>
          <w:tcPr>
            <w:tcW w:w="3677" w:type="dxa"/>
            <w:shd w:val="clear" w:color="auto" w:fill="auto"/>
          </w:tcPr>
          <w:p w14:paraId="46504FD4" w14:textId="77777777" w:rsidR="000E4A43" w:rsidRDefault="007474C3" w:rsidP="00AD0064">
            <w:pPr>
              <w:shd w:val="clear" w:color="auto" w:fill="FFFFFF"/>
            </w:pPr>
            <w:r>
              <w:t>Year 13 Mock Exams continue</w:t>
            </w:r>
          </w:p>
        </w:tc>
        <w:tc>
          <w:tcPr>
            <w:tcW w:w="2188" w:type="dxa"/>
            <w:shd w:val="clear" w:color="auto" w:fill="auto"/>
          </w:tcPr>
          <w:p w14:paraId="46504FD5" w14:textId="77777777" w:rsidR="000E4A43" w:rsidRDefault="007474C3" w:rsidP="00AD0064">
            <w:pPr>
              <w:shd w:val="clear" w:color="auto" w:fill="FFFFFF"/>
            </w:pPr>
            <w:r>
              <w:t>Assessment</w:t>
            </w:r>
          </w:p>
        </w:tc>
      </w:tr>
      <w:tr w:rsidR="000E4A43" w14:paraId="46504FDA" w14:textId="77777777" w:rsidTr="004462E3">
        <w:tc>
          <w:tcPr>
            <w:tcW w:w="3354" w:type="dxa"/>
            <w:shd w:val="clear" w:color="auto" w:fill="auto"/>
          </w:tcPr>
          <w:p w14:paraId="46504FD7" w14:textId="3004E90F" w:rsidR="000E4A43" w:rsidRDefault="007474C3" w:rsidP="00AD0064">
            <w:pPr>
              <w:shd w:val="clear" w:color="auto" w:fill="FFFFFF"/>
            </w:pPr>
            <w:r>
              <w:t>Thursday 20</w:t>
            </w:r>
            <w:r>
              <w:rPr>
                <w:vertAlign w:val="superscript"/>
              </w:rPr>
              <w:t>th</w:t>
            </w:r>
            <w:r>
              <w:t xml:space="preserve"> January </w:t>
            </w:r>
          </w:p>
        </w:tc>
        <w:tc>
          <w:tcPr>
            <w:tcW w:w="3677" w:type="dxa"/>
            <w:shd w:val="clear" w:color="auto" w:fill="auto"/>
          </w:tcPr>
          <w:p w14:paraId="46504FD8" w14:textId="77777777" w:rsidR="000E4A43" w:rsidRDefault="007474C3" w:rsidP="00AD0064">
            <w:pPr>
              <w:shd w:val="clear" w:color="auto" w:fill="FFFFFF"/>
            </w:pPr>
            <w:r>
              <w:t>Year 12 Academic Review Day</w:t>
            </w:r>
          </w:p>
        </w:tc>
        <w:tc>
          <w:tcPr>
            <w:tcW w:w="2188" w:type="dxa"/>
            <w:shd w:val="clear" w:color="auto" w:fill="auto"/>
          </w:tcPr>
          <w:p w14:paraId="46504FD9" w14:textId="77777777" w:rsidR="000E4A43" w:rsidRDefault="007474C3" w:rsidP="00AD0064">
            <w:pPr>
              <w:shd w:val="clear" w:color="auto" w:fill="FFFFFF"/>
            </w:pPr>
            <w:r>
              <w:t>Assessment</w:t>
            </w:r>
          </w:p>
        </w:tc>
      </w:tr>
      <w:tr w:rsidR="000E4A43" w14:paraId="46504FDE" w14:textId="77777777" w:rsidTr="004462E3">
        <w:tc>
          <w:tcPr>
            <w:tcW w:w="3354" w:type="dxa"/>
            <w:shd w:val="clear" w:color="auto" w:fill="auto"/>
          </w:tcPr>
          <w:p w14:paraId="46504FDB" w14:textId="119487E5" w:rsidR="000E4A43" w:rsidRDefault="007474C3" w:rsidP="00AD0064">
            <w:pPr>
              <w:shd w:val="clear" w:color="auto" w:fill="FFFFFF"/>
            </w:pPr>
            <w:r>
              <w:t>Tuesday 8</w:t>
            </w:r>
            <w:r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3677" w:type="dxa"/>
            <w:shd w:val="clear" w:color="auto" w:fill="auto"/>
          </w:tcPr>
          <w:p w14:paraId="46504FDC" w14:textId="77777777" w:rsidR="000E4A43" w:rsidRDefault="007474C3" w:rsidP="00AD0064">
            <w:pPr>
              <w:shd w:val="clear" w:color="auto" w:fill="FFFFFF"/>
            </w:pPr>
            <w:r>
              <w:t>Year 9 IOM Wellbeing Day</w:t>
            </w:r>
          </w:p>
        </w:tc>
        <w:tc>
          <w:tcPr>
            <w:tcW w:w="2188" w:type="dxa"/>
            <w:shd w:val="clear" w:color="auto" w:fill="auto"/>
          </w:tcPr>
          <w:p w14:paraId="46504FDD" w14:textId="77777777" w:rsidR="000E4A43" w:rsidRDefault="007474C3" w:rsidP="00AD0064">
            <w:pPr>
              <w:shd w:val="clear" w:color="auto" w:fill="FFFFFF"/>
            </w:pPr>
            <w:r>
              <w:t>In-school event</w:t>
            </w:r>
          </w:p>
        </w:tc>
      </w:tr>
      <w:tr w:rsidR="00070CA7" w14:paraId="3305F740" w14:textId="77777777" w:rsidTr="004462E3">
        <w:tc>
          <w:tcPr>
            <w:tcW w:w="3354" w:type="dxa"/>
            <w:shd w:val="clear" w:color="auto" w:fill="auto"/>
          </w:tcPr>
          <w:p w14:paraId="7CEC9444" w14:textId="50C4842C" w:rsidR="00070CA7" w:rsidRDefault="00070CA7" w:rsidP="00070CA7">
            <w:pPr>
              <w:shd w:val="clear" w:color="auto" w:fill="FFFFFF"/>
            </w:pPr>
            <w:r>
              <w:t>Tuesday 15th February</w:t>
            </w:r>
          </w:p>
        </w:tc>
        <w:tc>
          <w:tcPr>
            <w:tcW w:w="3677" w:type="dxa"/>
            <w:shd w:val="clear" w:color="auto" w:fill="auto"/>
          </w:tcPr>
          <w:p w14:paraId="1B00E83F" w14:textId="5A751ECF" w:rsidR="00070CA7" w:rsidRDefault="00070CA7" w:rsidP="00070CA7">
            <w:pPr>
              <w:shd w:val="clear" w:color="auto" w:fill="FFFFFF"/>
            </w:pPr>
            <w:r>
              <w:t>Year 6 Family Tours</w:t>
            </w:r>
            <w:r w:rsidR="00E762C1">
              <w:t xml:space="preserve"> @4pm</w:t>
            </w:r>
          </w:p>
        </w:tc>
        <w:tc>
          <w:tcPr>
            <w:tcW w:w="2188" w:type="dxa"/>
            <w:shd w:val="clear" w:color="auto" w:fill="auto"/>
          </w:tcPr>
          <w:p w14:paraId="0CDA6FF6" w14:textId="49FF75FF" w:rsidR="00070CA7" w:rsidRDefault="00070CA7" w:rsidP="00070CA7">
            <w:pPr>
              <w:shd w:val="clear" w:color="auto" w:fill="FFFFFF"/>
            </w:pPr>
            <w:r>
              <w:t>In-school event</w:t>
            </w:r>
          </w:p>
        </w:tc>
      </w:tr>
      <w:tr w:rsidR="00070CA7" w14:paraId="089932A4" w14:textId="77777777" w:rsidTr="004462E3">
        <w:tc>
          <w:tcPr>
            <w:tcW w:w="3354" w:type="dxa"/>
            <w:shd w:val="clear" w:color="auto" w:fill="auto"/>
          </w:tcPr>
          <w:p w14:paraId="0199F1E9" w14:textId="51F867D9" w:rsidR="00070CA7" w:rsidRDefault="00070CA7" w:rsidP="00070CA7">
            <w:pPr>
              <w:shd w:val="clear" w:color="auto" w:fill="FFFFFF"/>
            </w:pPr>
            <w:r>
              <w:t>Thursday 17</w:t>
            </w:r>
            <w:r w:rsidRPr="00070CA7">
              <w:rPr>
                <w:vertAlign w:val="superscript"/>
              </w:rPr>
              <w:t>th</w:t>
            </w:r>
            <w:r>
              <w:t xml:space="preserve"> February</w:t>
            </w:r>
          </w:p>
        </w:tc>
        <w:tc>
          <w:tcPr>
            <w:tcW w:w="3677" w:type="dxa"/>
            <w:shd w:val="clear" w:color="auto" w:fill="auto"/>
          </w:tcPr>
          <w:p w14:paraId="09E22C8C" w14:textId="46EC4EEA" w:rsidR="00070CA7" w:rsidRDefault="00070CA7" w:rsidP="00070CA7">
            <w:pPr>
              <w:shd w:val="clear" w:color="auto" w:fill="FFFFFF"/>
            </w:pPr>
            <w:r>
              <w:t>Year 6 Family Tours</w:t>
            </w:r>
            <w:r w:rsidR="00E762C1">
              <w:t xml:space="preserve"> @4 &amp; 4.15</w:t>
            </w:r>
            <w:r w:rsidR="005507BB">
              <w:t>pm</w:t>
            </w:r>
          </w:p>
        </w:tc>
        <w:tc>
          <w:tcPr>
            <w:tcW w:w="2188" w:type="dxa"/>
            <w:shd w:val="clear" w:color="auto" w:fill="auto"/>
          </w:tcPr>
          <w:p w14:paraId="44D3B37A" w14:textId="6BF2FBAE" w:rsidR="00070CA7" w:rsidRDefault="00070CA7" w:rsidP="00070CA7">
            <w:pPr>
              <w:shd w:val="clear" w:color="auto" w:fill="FFFFFF"/>
            </w:pPr>
            <w:r>
              <w:t>In-school event</w:t>
            </w:r>
          </w:p>
        </w:tc>
      </w:tr>
      <w:tr w:rsidR="005507BB" w14:paraId="6B2CA4F6" w14:textId="77777777" w:rsidTr="004462E3">
        <w:tc>
          <w:tcPr>
            <w:tcW w:w="3354" w:type="dxa"/>
            <w:shd w:val="clear" w:color="auto" w:fill="auto"/>
          </w:tcPr>
          <w:p w14:paraId="2675BDEC" w14:textId="542F9D6B" w:rsidR="005507BB" w:rsidRDefault="005507BB" w:rsidP="00070CA7">
            <w:pPr>
              <w:shd w:val="clear" w:color="auto" w:fill="FFFFFF"/>
            </w:pPr>
            <w:r>
              <w:t>Friday 18</w:t>
            </w:r>
            <w:r w:rsidRPr="005507BB">
              <w:rPr>
                <w:vertAlign w:val="superscript"/>
              </w:rPr>
              <w:t>th</w:t>
            </w:r>
            <w:r>
              <w:t xml:space="preserve"> February</w:t>
            </w:r>
          </w:p>
        </w:tc>
        <w:tc>
          <w:tcPr>
            <w:tcW w:w="3677" w:type="dxa"/>
            <w:shd w:val="clear" w:color="auto" w:fill="auto"/>
          </w:tcPr>
          <w:p w14:paraId="0E03E0CD" w14:textId="3717B23B" w:rsidR="005507BB" w:rsidRDefault="005507BB" w:rsidP="00070CA7">
            <w:pPr>
              <w:shd w:val="clear" w:color="auto" w:fill="FFFFFF"/>
            </w:pPr>
            <w:proofErr w:type="gramStart"/>
            <w:r>
              <w:t>Non Uniform</w:t>
            </w:r>
            <w:proofErr w:type="gramEnd"/>
            <w:r>
              <w:t xml:space="preserve"> Day in aid of Rebecca House Big Splash</w:t>
            </w:r>
          </w:p>
        </w:tc>
        <w:tc>
          <w:tcPr>
            <w:tcW w:w="2188" w:type="dxa"/>
            <w:shd w:val="clear" w:color="auto" w:fill="auto"/>
          </w:tcPr>
          <w:p w14:paraId="4BA416EF" w14:textId="77777777" w:rsidR="005507BB" w:rsidRDefault="005507BB" w:rsidP="00070CA7">
            <w:pPr>
              <w:shd w:val="clear" w:color="auto" w:fill="FFFFFF"/>
            </w:pPr>
            <w:r>
              <w:t>In-school event</w:t>
            </w:r>
          </w:p>
          <w:p w14:paraId="45D3D8B0" w14:textId="373A1E2B" w:rsidR="005507BB" w:rsidRDefault="005507BB" w:rsidP="00070CA7">
            <w:pPr>
              <w:shd w:val="clear" w:color="auto" w:fill="FFFFFF"/>
            </w:pPr>
          </w:p>
        </w:tc>
      </w:tr>
      <w:tr w:rsidR="005507BB" w14:paraId="159F5EAE" w14:textId="77777777" w:rsidTr="004462E3">
        <w:tc>
          <w:tcPr>
            <w:tcW w:w="3354" w:type="dxa"/>
            <w:shd w:val="clear" w:color="auto" w:fill="auto"/>
          </w:tcPr>
          <w:p w14:paraId="40A03948" w14:textId="12898431" w:rsidR="005507BB" w:rsidRDefault="005507BB" w:rsidP="00070CA7">
            <w:pPr>
              <w:shd w:val="clear" w:color="auto" w:fill="FFFFFF"/>
            </w:pPr>
            <w:r>
              <w:t>Friday 18</w:t>
            </w:r>
            <w:r w:rsidRPr="005507BB"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3677" w:type="dxa"/>
            <w:shd w:val="clear" w:color="auto" w:fill="auto"/>
          </w:tcPr>
          <w:p w14:paraId="5DC24C42" w14:textId="55896E37" w:rsidR="005507BB" w:rsidRDefault="005C6A73" w:rsidP="00070CA7">
            <w:pPr>
              <w:shd w:val="clear" w:color="auto" w:fill="FFFFFF"/>
            </w:pPr>
            <w:r>
              <w:t>Deadline for Big Splash dolphin design submission</w:t>
            </w:r>
            <w:r w:rsidR="00CF0BAB">
              <w:t xml:space="preserve"> to Mr Quinn</w:t>
            </w:r>
          </w:p>
        </w:tc>
        <w:tc>
          <w:tcPr>
            <w:tcW w:w="2188" w:type="dxa"/>
            <w:shd w:val="clear" w:color="auto" w:fill="auto"/>
          </w:tcPr>
          <w:p w14:paraId="01F4564C" w14:textId="2E77A283" w:rsidR="005507BB" w:rsidRDefault="005507BB" w:rsidP="00070CA7">
            <w:pPr>
              <w:shd w:val="clear" w:color="auto" w:fill="FFFFFF"/>
            </w:pPr>
            <w:r>
              <w:t>In-School event</w:t>
            </w:r>
          </w:p>
        </w:tc>
      </w:tr>
      <w:tr w:rsidR="009C2D16" w14:paraId="5EE4E12C" w14:textId="77777777" w:rsidTr="004462E3">
        <w:tc>
          <w:tcPr>
            <w:tcW w:w="3354" w:type="dxa"/>
            <w:shd w:val="clear" w:color="auto" w:fill="auto"/>
          </w:tcPr>
          <w:p w14:paraId="36B70F95" w14:textId="49CBE8A3" w:rsidR="009C2D16" w:rsidRDefault="009C2D16" w:rsidP="00070CA7">
            <w:pPr>
              <w:shd w:val="clear" w:color="auto" w:fill="FFFFFF"/>
            </w:pPr>
            <w:r>
              <w:t>Friday 18</w:t>
            </w:r>
            <w:r w:rsidRPr="009C2D16"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3677" w:type="dxa"/>
            <w:shd w:val="clear" w:color="auto" w:fill="auto"/>
          </w:tcPr>
          <w:p w14:paraId="27DDA6BD" w14:textId="598CE5C2" w:rsidR="009C2D16" w:rsidRDefault="009C2D16" w:rsidP="00070CA7">
            <w:pPr>
              <w:shd w:val="clear" w:color="auto" w:fill="FFFFFF"/>
            </w:pPr>
            <w:r>
              <w:t>Last Day of Term</w:t>
            </w:r>
          </w:p>
        </w:tc>
        <w:tc>
          <w:tcPr>
            <w:tcW w:w="2188" w:type="dxa"/>
            <w:shd w:val="clear" w:color="auto" w:fill="auto"/>
          </w:tcPr>
          <w:p w14:paraId="7D5271CE" w14:textId="77777777" w:rsidR="009C2D16" w:rsidRDefault="009C2D16" w:rsidP="00070CA7">
            <w:pPr>
              <w:shd w:val="clear" w:color="auto" w:fill="FFFFFF"/>
            </w:pPr>
          </w:p>
        </w:tc>
      </w:tr>
      <w:tr w:rsidR="00070CA7" w14:paraId="46504FE2" w14:textId="77777777" w:rsidTr="007939FF">
        <w:trPr>
          <w:trHeight w:val="313"/>
        </w:trPr>
        <w:tc>
          <w:tcPr>
            <w:tcW w:w="3354" w:type="dxa"/>
            <w:shd w:val="clear" w:color="auto" w:fill="FFFF00"/>
          </w:tcPr>
          <w:p w14:paraId="46504FDF" w14:textId="724B78B4" w:rsidR="00070CA7" w:rsidRDefault="00070CA7" w:rsidP="00070CA7">
            <w:pPr>
              <w:shd w:val="clear" w:color="auto" w:fill="FFFFFF"/>
            </w:pPr>
            <w:r>
              <w:t>Monday 18</w:t>
            </w:r>
            <w:r>
              <w:rPr>
                <w:vertAlign w:val="superscript"/>
              </w:rPr>
              <w:t>th</w:t>
            </w:r>
            <w:r>
              <w:t xml:space="preserve"> – Friday 25</w:t>
            </w:r>
            <w:r>
              <w:rPr>
                <w:vertAlign w:val="superscript"/>
              </w:rPr>
              <w:t>th</w:t>
            </w:r>
            <w:r>
              <w:t xml:space="preserve"> February  </w:t>
            </w:r>
          </w:p>
        </w:tc>
        <w:tc>
          <w:tcPr>
            <w:tcW w:w="3677" w:type="dxa"/>
            <w:shd w:val="clear" w:color="auto" w:fill="FFFF00"/>
          </w:tcPr>
          <w:p w14:paraId="46504FE0" w14:textId="77777777" w:rsidR="00070CA7" w:rsidRDefault="00070CA7" w:rsidP="00070CA7">
            <w:pPr>
              <w:shd w:val="clear" w:color="auto" w:fill="FFFFFF"/>
            </w:pPr>
            <w:r>
              <w:t>Half Term</w:t>
            </w:r>
          </w:p>
        </w:tc>
        <w:tc>
          <w:tcPr>
            <w:tcW w:w="2188" w:type="dxa"/>
            <w:shd w:val="clear" w:color="auto" w:fill="FFFF00"/>
          </w:tcPr>
          <w:p w14:paraId="46504FE1" w14:textId="1F82BE38" w:rsidR="00070CA7" w:rsidRDefault="00070CA7" w:rsidP="00070CA7">
            <w:pPr>
              <w:shd w:val="clear" w:color="auto" w:fill="FFFFFF"/>
            </w:pPr>
            <w:r>
              <w:t>Holiday</w:t>
            </w:r>
          </w:p>
        </w:tc>
      </w:tr>
      <w:tr w:rsidR="00070CA7" w14:paraId="6B0AFBAD" w14:textId="77777777" w:rsidTr="004462E3">
        <w:tc>
          <w:tcPr>
            <w:tcW w:w="3354" w:type="dxa"/>
            <w:shd w:val="clear" w:color="auto" w:fill="auto"/>
          </w:tcPr>
          <w:p w14:paraId="0CF27DB1" w14:textId="10532E6A" w:rsidR="00070CA7" w:rsidRDefault="00070CA7" w:rsidP="00070CA7">
            <w:pPr>
              <w:shd w:val="clear" w:color="auto" w:fill="FFFFFF"/>
            </w:pPr>
            <w:r>
              <w:t>Wednesday 26</w:t>
            </w:r>
            <w:r w:rsidRPr="00C63BBA">
              <w:rPr>
                <w:vertAlign w:val="superscript"/>
              </w:rPr>
              <w:t>th</w:t>
            </w:r>
            <w:r>
              <w:t xml:space="preserve"> February</w:t>
            </w:r>
          </w:p>
        </w:tc>
        <w:tc>
          <w:tcPr>
            <w:tcW w:w="3677" w:type="dxa"/>
            <w:shd w:val="clear" w:color="auto" w:fill="auto"/>
          </w:tcPr>
          <w:p w14:paraId="4DCC997C" w14:textId="71FB3560" w:rsidR="00070CA7" w:rsidRDefault="00070CA7" w:rsidP="00070CA7">
            <w:pPr>
              <w:shd w:val="clear" w:color="auto" w:fill="FFFFFF"/>
            </w:pPr>
            <w:r>
              <w:t xml:space="preserve">Student Voice Questionnaire </w:t>
            </w:r>
            <w:proofErr w:type="gramStart"/>
            <w:r>
              <w:t>-  Teaching</w:t>
            </w:r>
            <w:proofErr w:type="gramEnd"/>
            <w:r>
              <w:t xml:space="preserve"> &amp; Learning</w:t>
            </w:r>
          </w:p>
        </w:tc>
        <w:tc>
          <w:tcPr>
            <w:tcW w:w="2188" w:type="dxa"/>
            <w:shd w:val="clear" w:color="auto" w:fill="auto"/>
          </w:tcPr>
          <w:p w14:paraId="3D290E00" w14:textId="10922667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35423652" w14:textId="77777777" w:rsidTr="004462E3">
        <w:tc>
          <w:tcPr>
            <w:tcW w:w="3354" w:type="dxa"/>
            <w:shd w:val="clear" w:color="auto" w:fill="auto"/>
          </w:tcPr>
          <w:p w14:paraId="4F988B23" w14:textId="7D9AC4DD" w:rsidR="00070CA7" w:rsidRDefault="00070CA7" w:rsidP="00070CA7">
            <w:pPr>
              <w:shd w:val="clear" w:color="auto" w:fill="FFFFFF"/>
            </w:pPr>
            <w:r>
              <w:t>Thursday 27</w:t>
            </w:r>
            <w:r w:rsidRPr="0066797A"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3677" w:type="dxa"/>
            <w:shd w:val="clear" w:color="auto" w:fill="auto"/>
          </w:tcPr>
          <w:p w14:paraId="2A1E9588" w14:textId="367D59E4" w:rsidR="00070CA7" w:rsidRDefault="00070CA7" w:rsidP="00070CA7">
            <w:pPr>
              <w:shd w:val="clear" w:color="auto" w:fill="FFFFFF"/>
            </w:pPr>
            <w:r>
              <w:t>Junior Achievement Year 11 All about the Money</w:t>
            </w:r>
          </w:p>
        </w:tc>
        <w:tc>
          <w:tcPr>
            <w:tcW w:w="2188" w:type="dxa"/>
            <w:shd w:val="clear" w:color="auto" w:fill="auto"/>
          </w:tcPr>
          <w:p w14:paraId="725B57BF" w14:textId="6787C9ED" w:rsidR="00070CA7" w:rsidRDefault="00070CA7" w:rsidP="00070CA7">
            <w:pPr>
              <w:shd w:val="clear" w:color="auto" w:fill="FFFFFF"/>
            </w:pPr>
            <w:r>
              <w:t>Junior Achievement</w:t>
            </w:r>
          </w:p>
        </w:tc>
      </w:tr>
      <w:tr w:rsidR="00070CA7" w14:paraId="7C4F0D26" w14:textId="77777777" w:rsidTr="004462E3">
        <w:tc>
          <w:tcPr>
            <w:tcW w:w="3354" w:type="dxa"/>
            <w:shd w:val="clear" w:color="auto" w:fill="auto"/>
          </w:tcPr>
          <w:p w14:paraId="0283E26E" w14:textId="5A0AA874" w:rsidR="00070CA7" w:rsidRDefault="00070CA7" w:rsidP="00070CA7">
            <w:pPr>
              <w:shd w:val="clear" w:color="auto" w:fill="FFFFFF"/>
            </w:pPr>
            <w:r>
              <w:t>Friday 28</w:t>
            </w:r>
            <w:r w:rsidRPr="00746185">
              <w:rPr>
                <w:vertAlign w:val="superscript"/>
              </w:rPr>
              <w:t>th</w:t>
            </w:r>
            <w:r>
              <w:t xml:space="preserve"> February</w:t>
            </w:r>
          </w:p>
        </w:tc>
        <w:tc>
          <w:tcPr>
            <w:tcW w:w="3677" w:type="dxa"/>
            <w:shd w:val="clear" w:color="auto" w:fill="auto"/>
          </w:tcPr>
          <w:p w14:paraId="71167C1F" w14:textId="76A93A71" w:rsidR="00070CA7" w:rsidRDefault="00070CA7" w:rsidP="00070CA7">
            <w:pPr>
              <w:shd w:val="clear" w:color="auto" w:fill="FFFFFF"/>
            </w:pPr>
            <w:r>
              <w:t xml:space="preserve">Parent Voice Questionnaire – </w:t>
            </w:r>
          </w:p>
          <w:p w14:paraId="18923B81" w14:textId="659DCD0D" w:rsidR="00070CA7" w:rsidRDefault="00070CA7" w:rsidP="00070CA7">
            <w:pPr>
              <w:shd w:val="clear" w:color="auto" w:fill="FFFFFF"/>
            </w:pPr>
            <w:r>
              <w:t xml:space="preserve">Curriculum </w:t>
            </w:r>
          </w:p>
        </w:tc>
        <w:tc>
          <w:tcPr>
            <w:tcW w:w="2188" w:type="dxa"/>
            <w:shd w:val="clear" w:color="auto" w:fill="auto"/>
          </w:tcPr>
          <w:p w14:paraId="3D01776B" w14:textId="0B865EB9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46504FE6" w14:textId="77777777" w:rsidTr="004462E3">
        <w:tc>
          <w:tcPr>
            <w:tcW w:w="3354" w:type="dxa"/>
            <w:shd w:val="clear" w:color="auto" w:fill="auto"/>
          </w:tcPr>
          <w:p w14:paraId="46504FE3" w14:textId="77777777" w:rsidR="00070CA7" w:rsidRDefault="00070CA7" w:rsidP="00070CA7">
            <w:pPr>
              <w:shd w:val="clear" w:color="auto" w:fill="FFFFFF"/>
            </w:pPr>
            <w:r>
              <w:t>Week Commencing 28</w:t>
            </w:r>
            <w:r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3677" w:type="dxa"/>
            <w:shd w:val="clear" w:color="auto" w:fill="auto"/>
          </w:tcPr>
          <w:p w14:paraId="46504FE4" w14:textId="77777777" w:rsidR="00070CA7" w:rsidRDefault="00070CA7" w:rsidP="00070CA7">
            <w:pPr>
              <w:shd w:val="clear" w:color="auto" w:fill="FFFFFF"/>
            </w:pPr>
            <w:r>
              <w:t>Year 9 Reports Published</w:t>
            </w:r>
          </w:p>
        </w:tc>
        <w:tc>
          <w:tcPr>
            <w:tcW w:w="2188" w:type="dxa"/>
            <w:shd w:val="clear" w:color="auto" w:fill="auto"/>
          </w:tcPr>
          <w:p w14:paraId="46504FE5" w14:textId="77777777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</w:tr>
      <w:tr w:rsidR="00070CA7" w14:paraId="3BF6BBD2" w14:textId="77777777" w:rsidTr="004462E3">
        <w:tc>
          <w:tcPr>
            <w:tcW w:w="3354" w:type="dxa"/>
            <w:shd w:val="clear" w:color="auto" w:fill="auto"/>
          </w:tcPr>
          <w:p w14:paraId="5C43E99C" w14:textId="12825FC1" w:rsidR="00070CA7" w:rsidRDefault="00070CA7" w:rsidP="00070CA7">
            <w:pPr>
              <w:shd w:val="clear" w:color="auto" w:fill="FFFFFF"/>
            </w:pPr>
            <w:r>
              <w:t>Tuesday 01</w:t>
            </w:r>
            <w:r w:rsidRPr="00261EB1">
              <w:rPr>
                <w:vertAlign w:val="superscript"/>
              </w:rPr>
              <w:t>st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3465FADC" w14:textId="3F7BA5DB" w:rsidR="00070CA7" w:rsidRDefault="00070CA7" w:rsidP="00070CA7">
            <w:pPr>
              <w:shd w:val="clear" w:color="auto" w:fill="FFFFFF"/>
            </w:pPr>
            <w:r>
              <w:t>Student Voice Questionnaire</w:t>
            </w:r>
          </w:p>
        </w:tc>
        <w:tc>
          <w:tcPr>
            <w:tcW w:w="2188" w:type="dxa"/>
            <w:shd w:val="clear" w:color="auto" w:fill="auto"/>
          </w:tcPr>
          <w:p w14:paraId="4755A70F" w14:textId="2BC9455F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6A1D5396" w14:textId="77777777" w:rsidTr="004462E3">
        <w:tc>
          <w:tcPr>
            <w:tcW w:w="3354" w:type="dxa"/>
            <w:shd w:val="clear" w:color="auto" w:fill="auto"/>
          </w:tcPr>
          <w:p w14:paraId="6DA7D247" w14:textId="60608795" w:rsidR="00070CA7" w:rsidRDefault="00070CA7" w:rsidP="00070CA7">
            <w:pPr>
              <w:shd w:val="clear" w:color="auto" w:fill="FFFFFF"/>
            </w:pPr>
            <w:r>
              <w:t>Tuesday 1</w:t>
            </w:r>
            <w:r w:rsidRPr="000A41EC">
              <w:rPr>
                <w:vertAlign w:val="superscript"/>
              </w:rPr>
              <w:t>st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5A3ACF80" w14:textId="6E492867" w:rsidR="00070CA7" w:rsidRDefault="00070CA7" w:rsidP="00070CA7">
            <w:pPr>
              <w:shd w:val="clear" w:color="auto" w:fill="FFFFFF"/>
            </w:pPr>
            <w:r>
              <w:t>Year 6 Family Tours</w:t>
            </w:r>
            <w:r w:rsidR="007939FF">
              <w:t xml:space="preserve"> @4</w:t>
            </w:r>
          </w:p>
        </w:tc>
        <w:tc>
          <w:tcPr>
            <w:tcW w:w="2188" w:type="dxa"/>
            <w:shd w:val="clear" w:color="auto" w:fill="auto"/>
          </w:tcPr>
          <w:p w14:paraId="1D3735F2" w14:textId="3C41A203" w:rsidR="00070CA7" w:rsidRDefault="00070CA7" w:rsidP="00070CA7">
            <w:pPr>
              <w:shd w:val="clear" w:color="auto" w:fill="FFFFFF"/>
            </w:pPr>
            <w:r>
              <w:t>In-school event</w:t>
            </w:r>
          </w:p>
        </w:tc>
      </w:tr>
      <w:tr w:rsidR="00070CA7" w14:paraId="39B9796B" w14:textId="77777777" w:rsidTr="004462E3">
        <w:tc>
          <w:tcPr>
            <w:tcW w:w="3354" w:type="dxa"/>
            <w:shd w:val="clear" w:color="auto" w:fill="auto"/>
          </w:tcPr>
          <w:p w14:paraId="150F4A77" w14:textId="2AC030D9" w:rsidR="00070CA7" w:rsidRDefault="00070CA7" w:rsidP="00070CA7">
            <w:pPr>
              <w:shd w:val="clear" w:color="auto" w:fill="FFFFFF"/>
            </w:pPr>
            <w:r>
              <w:t>Wednesday 2</w:t>
            </w:r>
            <w:r w:rsidRPr="006B074B">
              <w:rPr>
                <w:vertAlign w:val="superscript"/>
              </w:rPr>
              <w:t>nd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26481624" w14:textId="567459B3" w:rsidR="00070CA7" w:rsidRDefault="00070CA7" w:rsidP="00070CA7">
            <w:pPr>
              <w:shd w:val="clear" w:color="auto" w:fill="FFFFFF"/>
            </w:pPr>
            <w:r>
              <w:t xml:space="preserve">Student Voice Questionnaire – </w:t>
            </w:r>
          </w:p>
          <w:p w14:paraId="06A87CEB" w14:textId="4D3AB0F5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  <w:tc>
          <w:tcPr>
            <w:tcW w:w="2188" w:type="dxa"/>
            <w:shd w:val="clear" w:color="auto" w:fill="auto"/>
          </w:tcPr>
          <w:p w14:paraId="08CCF401" w14:textId="14F750AC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2C7B0B05" w14:textId="77777777" w:rsidTr="004462E3">
        <w:tc>
          <w:tcPr>
            <w:tcW w:w="3354" w:type="dxa"/>
            <w:shd w:val="clear" w:color="auto" w:fill="auto"/>
          </w:tcPr>
          <w:p w14:paraId="08710E4A" w14:textId="49A3DDDA" w:rsidR="00070CA7" w:rsidRDefault="00070CA7" w:rsidP="00070CA7">
            <w:pPr>
              <w:shd w:val="clear" w:color="auto" w:fill="FFFFFF"/>
            </w:pPr>
            <w:r>
              <w:t>Thursday 3</w:t>
            </w:r>
            <w:r w:rsidRPr="00070CA7">
              <w:rPr>
                <w:vertAlign w:val="superscript"/>
              </w:rPr>
              <w:t>rd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743DF0EA" w14:textId="4A7011FC" w:rsidR="00070CA7" w:rsidRDefault="00070CA7" w:rsidP="00070CA7">
            <w:pPr>
              <w:shd w:val="clear" w:color="auto" w:fill="FFFFFF"/>
            </w:pPr>
            <w:r>
              <w:t>Year 6 Family Tours</w:t>
            </w:r>
            <w:r w:rsidR="007939FF">
              <w:t xml:space="preserve"> @4 &amp; 4.15</w:t>
            </w:r>
          </w:p>
        </w:tc>
        <w:tc>
          <w:tcPr>
            <w:tcW w:w="2188" w:type="dxa"/>
            <w:shd w:val="clear" w:color="auto" w:fill="auto"/>
          </w:tcPr>
          <w:p w14:paraId="07503E84" w14:textId="564811DA" w:rsidR="00070CA7" w:rsidRDefault="00070CA7" w:rsidP="00070CA7">
            <w:pPr>
              <w:shd w:val="clear" w:color="auto" w:fill="FFFFFF"/>
            </w:pPr>
            <w:r>
              <w:t>In-school event</w:t>
            </w:r>
          </w:p>
        </w:tc>
      </w:tr>
      <w:tr w:rsidR="00070CA7" w14:paraId="46504FEA" w14:textId="77777777" w:rsidTr="004462E3">
        <w:tc>
          <w:tcPr>
            <w:tcW w:w="3354" w:type="dxa"/>
            <w:shd w:val="clear" w:color="auto" w:fill="auto"/>
          </w:tcPr>
          <w:p w14:paraId="46504FE7" w14:textId="4D412CD5" w:rsidR="00070CA7" w:rsidRDefault="00070CA7" w:rsidP="00070CA7">
            <w:pPr>
              <w:shd w:val="clear" w:color="auto" w:fill="FFFFFF"/>
            </w:pPr>
            <w:r>
              <w:t>Thursday 3</w:t>
            </w:r>
            <w:r>
              <w:rPr>
                <w:vertAlign w:val="superscript"/>
              </w:rPr>
              <w:t>rd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6504FE8" w14:textId="77777777" w:rsidR="00070CA7" w:rsidRDefault="00070CA7" w:rsidP="00070CA7">
            <w:pPr>
              <w:shd w:val="clear" w:color="auto" w:fill="FFFFFF"/>
            </w:pPr>
            <w:r>
              <w:t>Year 9 Academic Review</w:t>
            </w:r>
          </w:p>
        </w:tc>
        <w:tc>
          <w:tcPr>
            <w:tcW w:w="2188" w:type="dxa"/>
            <w:shd w:val="clear" w:color="auto" w:fill="auto"/>
          </w:tcPr>
          <w:p w14:paraId="46504FE9" w14:textId="77777777" w:rsidR="00070CA7" w:rsidRDefault="00070CA7" w:rsidP="00070CA7">
            <w:pPr>
              <w:shd w:val="clear" w:color="auto" w:fill="FFFFFF"/>
            </w:pPr>
            <w:r>
              <w:t>Parental Meeting</w:t>
            </w:r>
          </w:p>
        </w:tc>
      </w:tr>
      <w:tr w:rsidR="00070CA7" w14:paraId="64F46C52" w14:textId="77777777" w:rsidTr="004462E3">
        <w:tc>
          <w:tcPr>
            <w:tcW w:w="3354" w:type="dxa"/>
            <w:shd w:val="clear" w:color="auto" w:fill="auto"/>
          </w:tcPr>
          <w:p w14:paraId="72F4A843" w14:textId="6C9708C5" w:rsidR="00070CA7" w:rsidRDefault="00070CA7" w:rsidP="00070CA7">
            <w:pPr>
              <w:shd w:val="clear" w:color="auto" w:fill="FFFFFF"/>
            </w:pPr>
            <w:r>
              <w:t>Friday 4</w:t>
            </w:r>
            <w:r w:rsidRPr="004030A7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B7596C1" w14:textId="28C6159F" w:rsidR="00070CA7" w:rsidRDefault="00070CA7" w:rsidP="00070CA7">
            <w:pPr>
              <w:shd w:val="clear" w:color="auto" w:fill="FFFFFF"/>
            </w:pPr>
            <w:r>
              <w:t xml:space="preserve">Parent Voice Questionnaire – </w:t>
            </w:r>
          </w:p>
          <w:p w14:paraId="2EE8170A" w14:textId="6B3D2FE0" w:rsidR="00070CA7" w:rsidRDefault="00070CA7" w:rsidP="00070CA7">
            <w:pPr>
              <w:shd w:val="clear" w:color="auto" w:fill="FFFFFF"/>
            </w:pPr>
            <w:r>
              <w:t>Pastoral</w:t>
            </w:r>
          </w:p>
        </w:tc>
        <w:tc>
          <w:tcPr>
            <w:tcW w:w="2188" w:type="dxa"/>
            <w:shd w:val="clear" w:color="auto" w:fill="auto"/>
          </w:tcPr>
          <w:p w14:paraId="18C8A87C" w14:textId="4A1175DD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46504FF2" w14:textId="77777777" w:rsidTr="004462E3">
        <w:tc>
          <w:tcPr>
            <w:tcW w:w="3354" w:type="dxa"/>
            <w:shd w:val="clear" w:color="auto" w:fill="auto"/>
          </w:tcPr>
          <w:p w14:paraId="46504FEF" w14:textId="2F5C63EF" w:rsidR="00070CA7" w:rsidRDefault="00070CA7" w:rsidP="00070CA7">
            <w:pPr>
              <w:shd w:val="clear" w:color="auto" w:fill="FFFFFF"/>
            </w:pPr>
            <w:r>
              <w:t>Monday 7</w:t>
            </w:r>
            <w:r>
              <w:rPr>
                <w:vertAlign w:val="superscript"/>
              </w:rPr>
              <w:t>th</w:t>
            </w:r>
            <w:r>
              <w:t>–Tuesday 15</w:t>
            </w:r>
            <w:r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6504FF0" w14:textId="77777777" w:rsidR="00070CA7" w:rsidRDefault="00070CA7" w:rsidP="00070CA7">
            <w:pPr>
              <w:shd w:val="clear" w:color="auto" w:fill="FFFFFF"/>
            </w:pPr>
            <w:r>
              <w:t>Year 10 Exams</w:t>
            </w:r>
          </w:p>
        </w:tc>
        <w:tc>
          <w:tcPr>
            <w:tcW w:w="2188" w:type="dxa"/>
            <w:shd w:val="clear" w:color="auto" w:fill="auto"/>
          </w:tcPr>
          <w:p w14:paraId="46504FF1" w14:textId="77777777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</w:tr>
      <w:tr w:rsidR="00E9630C" w14:paraId="1A023C98" w14:textId="77777777" w:rsidTr="004462E3">
        <w:tc>
          <w:tcPr>
            <w:tcW w:w="3354" w:type="dxa"/>
            <w:shd w:val="clear" w:color="auto" w:fill="auto"/>
          </w:tcPr>
          <w:p w14:paraId="4E085AB7" w14:textId="6F8BCC4C" w:rsidR="00E9630C" w:rsidRDefault="00E9630C" w:rsidP="00070CA7">
            <w:pPr>
              <w:shd w:val="clear" w:color="auto" w:fill="FFFFFF"/>
            </w:pPr>
            <w:r>
              <w:t>Monday 7</w:t>
            </w:r>
            <w:r w:rsidRPr="00E9630C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318D067B" w14:textId="4ABBF314" w:rsidR="00E9630C" w:rsidRDefault="00E9630C" w:rsidP="00070CA7">
            <w:pPr>
              <w:shd w:val="clear" w:color="auto" w:fill="FFFFFF"/>
            </w:pPr>
            <w:r>
              <w:t>Year 11 Geography Coastal Techniques – Group 1 of 2</w:t>
            </w:r>
          </w:p>
        </w:tc>
        <w:tc>
          <w:tcPr>
            <w:tcW w:w="2188" w:type="dxa"/>
            <w:shd w:val="clear" w:color="auto" w:fill="auto"/>
          </w:tcPr>
          <w:p w14:paraId="0A3E7B06" w14:textId="68BF7B68" w:rsidR="00E9630C" w:rsidRDefault="00E9630C" w:rsidP="00070CA7">
            <w:pPr>
              <w:shd w:val="clear" w:color="auto" w:fill="FFFFFF"/>
            </w:pPr>
            <w:r>
              <w:t>Trip</w:t>
            </w:r>
          </w:p>
        </w:tc>
      </w:tr>
      <w:tr w:rsidR="00E9630C" w14:paraId="05E98D8B" w14:textId="77777777" w:rsidTr="004462E3">
        <w:tc>
          <w:tcPr>
            <w:tcW w:w="3354" w:type="dxa"/>
            <w:shd w:val="clear" w:color="auto" w:fill="auto"/>
          </w:tcPr>
          <w:p w14:paraId="4B5618ED" w14:textId="183F1EF8" w:rsidR="00E9630C" w:rsidRDefault="00E9630C" w:rsidP="00070CA7">
            <w:pPr>
              <w:shd w:val="clear" w:color="auto" w:fill="FFFFFF"/>
            </w:pPr>
            <w:r>
              <w:t>Wednesday 9</w:t>
            </w:r>
            <w:r w:rsidRPr="00E9630C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107242C" w14:textId="292AD58A" w:rsidR="00E9630C" w:rsidRDefault="00E9630C" w:rsidP="00070CA7">
            <w:pPr>
              <w:shd w:val="clear" w:color="auto" w:fill="FFFFFF"/>
            </w:pPr>
            <w:r>
              <w:t>Year 11 Geography Coastal Techniques – Group 2 of 2</w:t>
            </w:r>
          </w:p>
        </w:tc>
        <w:tc>
          <w:tcPr>
            <w:tcW w:w="2188" w:type="dxa"/>
            <w:shd w:val="clear" w:color="auto" w:fill="auto"/>
          </w:tcPr>
          <w:p w14:paraId="4A03914A" w14:textId="692A6B69" w:rsidR="00E9630C" w:rsidRDefault="00E9630C" w:rsidP="00070CA7">
            <w:pPr>
              <w:shd w:val="clear" w:color="auto" w:fill="FFFFFF"/>
            </w:pPr>
            <w:r>
              <w:t>Trip</w:t>
            </w:r>
          </w:p>
        </w:tc>
      </w:tr>
      <w:tr w:rsidR="00070CA7" w14:paraId="46504FF6" w14:textId="77777777" w:rsidTr="004462E3">
        <w:tc>
          <w:tcPr>
            <w:tcW w:w="3354" w:type="dxa"/>
            <w:shd w:val="clear" w:color="auto" w:fill="auto"/>
          </w:tcPr>
          <w:p w14:paraId="46504FF3" w14:textId="20CAAA43" w:rsidR="00070CA7" w:rsidRDefault="00070CA7" w:rsidP="00070CA7">
            <w:pPr>
              <w:shd w:val="clear" w:color="auto" w:fill="FFFFFF"/>
            </w:pPr>
            <w:r>
              <w:t>Thursday 10</w:t>
            </w:r>
            <w:r>
              <w:rPr>
                <w:vertAlign w:val="superscript"/>
              </w:rPr>
              <w:t>th</w:t>
            </w:r>
            <w:r>
              <w:t xml:space="preserve"> March </w:t>
            </w:r>
          </w:p>
        </w:tc>
        <w:tc>
          <w:tcPr>
            <w:tcW w:w="3677" w:type="dxa"/>
            <w:shd w:val="clear" w:color="auto" w:fill="auto"/>
          </w:tcPr>
          <w:p w14:paraId="46504FF4" w14:textId="77777777" w:rsidR="00070CA7" w:rsidRDefault="00070CA7" w:rsidP="00070CA7">
            <w:pPr>
              <w:shd w:val="clear" w:color="auto" w:fill="FFFFFF"/>
            </w:pPr>
            <w:r>
              <w:t>Year 9 Options Evening</w:t>
            </w:r>
          </w:p>
        </w:tc>
        <w:tc>
          <w:tcPr>
            <w:tcW w:w="2188" w:type="dxa"/>
            <w:shd w:val="clear" w:color="auto" w:fill="auto"/>
          </w:tcPr>
          <w:p w14:paraId="46504FF5" w14:textId="77777777" w:rsidR="00070CA7" w:rsidRDefault="00070CA7" w:rsidP="00070CA7">
            <w:pPr>
              <w:shd w:val="clear" w:color="auto" w:fill="FFFFFF"/>
            </w:pPr>
            <w:r>
              <w:t>Parent Meeting</w:t>
            </w:r>
          </w:p>
        </w:tc>
      </w:tr>
      <w:tr w:rsidR="00070CA7" w14:paraId="2162A157" w14:textId="77777777" w:rsidTr="004462E3">
        <w:tc>
          <w:tcPr>
            <w:tcW w:w="3354" w:type="dxa"/>
            <w:shd w:val="clear" w:color="auto" w:fill="auto"/>
          </w:tcPr>
          <w:p w14:paraId="7ABA039B" w14:textId="445EBD11" w:rsidR="00070CA7" w:rsidRDefault="00070CA7" w:rsidP="00070CA7">
            <w:pPr>
              <w:shd w:val="clear" w:color="auto" w:fill="FFFFFF"/>
            </w:pPr>
            <w:r>
              <w:t>Friday 11</w:t>
            </w:r>
            <w:r w:rsidRPr="009219EA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5CA3BE01" w14:textId="3EFCE68E" w:rsidR="00070CA7" w:rsidRDefault="00070CA7" w:rsidP="00070CA7">
            <w:pPr>
              <w:shd w:val="clear" w:color="auto" w:fill="FFFFFF"/>
            </w:pPr>
            <w:r>
              <w:t xml:space="preserve">Parent Voice Questionnaire – </w:t>
            </w:r>
          </w:p>
          <w:p w14:paraId="4D293D21" w14:textId="0F4CDE97" w:rsidR="00070CA7" w:rsidRDefault="00070CA7" w:rsidP="00070CA7">
            <w:pPr>
              <w:shd w:val="clear" w:color="auto" w:fill="FFFFFF"/>
            </w:pPr>
            <w:r>
              <w:t>Teaching &amp; Learning</w:t>
            </w:r>
          </w:p>
        </w:tc>
        <w:tc>
          <w:tcPr>
            <w:tcW w:w="2188" w:type="dxa"/>
            <w:shd w:val="clear" w:color="auto" w:fill="auto"/>
          </w:tcPr>
          <w:p w14:paraId="421B0383" w14:textId="22BE0F9B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46504FFA" w14:textId="77777777" w:rsidTr="004462E3">
        <w:tc>
          <w:tcPr>
            <w:tcW w:w="3354" w:type="dxa"/>
            <w:shd w:val="clear" w:color="auto" w:fill="auto"/>
          </w:tcPr>
          <w:p w14:paraId="46504FF7" w14:textId="60FB7554" w:rsidR="00070CA7" w:rsidRDefault="00070CA7" w:rsidP="00070CA7">
            <w:pPr>
              <w:shd w:val="clear" w:color="auto" w:fill="FFFFFF"/>
            </w:pPr>
            <w:r>
              <w:t>Monday 14</w:t>
            </w:r>
            <w:r>
              <w:rPr>
                <w:vertAlign w:val="superscript"/>
              </w:rPr>
              <w:t>th</w:t>
            </w:r>
            <w:r>
              <w:t xml:space="preserve"> March </w:t>
            </w:r>
          </w:p>
        </w:tc>
        <w:tc>
          <w:tcPr>
            <w:tcW w:w="3677" w:type="dxa"/>
            <w:shd w:val="clear" w:color="auto" w:fill="auto"/>
          </w:tcPr>
          <w:p w14:paraId="46504FF8" w14:textId="77777777" w:rsidR="00070CA7" w:rsidRDefault="00070CA7" w:rsidP="00070CA7">
            <w:pPr>
              <w:shd w:val="clear" w:color="auto" w:fill="FFFFFF"/>
            </w:pPr>
            <w:r>
              <w:t>Public Speaking Competition</w:t>
            </w:r>
          </w:p>
        </w:tc>
        <w:tc>
          <w:tcPr>
            <w:tcW w:w="2188" w:type="dxa"/>
            <w:shd w:val="clear" w:color="auto" w:fill="auto"/>
          </w:tcPr>
          <w:p w14:paraId="46504FF9" w14:textId="77777777" w:rsidR="00070CA7" w:rsidRDefault="00070CA7" w:rsidP="00070CA7">
            <w:pPr>
              <w:shd w:val="clear" w:color="auto" w:fill="FFFFFF"/>
            </w:pPr>
            <w:r>
              <w:t xml:space="preserve">External </w:t>
            </w:r>
          </w:p>
        </w:tc>
      </w:tr>
      <w:tr w:rsidR="00070CA7" w14:paraId="5026D3FE" w14:textId="77777777" w:rsidTr="004462E3">
        <w:tc>
          <w:tcPr>
            <w:tcW w:w="3354" w:type="dxa"/>
            <w:shd w:val="clear" w:color="auto" w:fill="auto"/>
          </w:tcPr>
          <w:p w14:paraId="0264EB50" w14:textId="56329823" w:rsidR="00070CA7" w:rsidRDefault="00070CA7" w:rsidP="00070CA7">
            <w:pPr>
              <w:shd w:val="clear" w:color="auto" w:fill="FFFFFF"/>
            </w:pPr>
            <w:r>
              <w:t>Tuesday 15</w:t>
            </w:r>
            <w:r w:rsidRPr="00AB0363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579C5304" w14:textId="77777777" w:rsidR="00070CA7" w:rsidRDefault="00070CA7" w:rsidP="00070CA7">
            <w:pPr>
              <w:shd w:val="clear" w:color="auto" w:fill="FFFFFF"/>
            </w:pPr>
            <w:r>
              <w:t xml:space="preserve">JA Company Programme Awards </w:t>
            </w:r>
          </w:p>
          <w:p w14:paraId="74A40F03" w14:textId="51D40868" w:rsidR="00070CA7" w:rsidRDefault="00070CA7" w:rsidP="00070CA7">
            <w:pPr>
              <w:shd w:val="clear" w:color="auto" w:fill="FFFFFF"/>
            </w:pPr>
            <w:r>
              <w:t>REHEARSAL</w:t>
            </w:r>
          </w:p>
        </w:tc>
        <w:tc>
          <w:tcPr>
            <w:tcW w:w="2188" w:type="dxa"/>
            <w:shd w:val="clear" w:color="auto" w:fill="auto"/>
          </w:tcPr>
          <w:p w14:paraId="54E0D3B6" w14:textId="61FCAEB4" w:rsidR="00070CA7" w:rsidRDefault="00070CA7" w:rsidP="00070CA7">
            <w:pPr>
              <w:shd w:val="clear" w:color="auto" w:fill="FFFFFF"/>
            </w:pPr>
            <w:r>
              <w:t xml:space="preserve">Junior Achievement </w:t>
            </w:r>
          </w:p>
        </w:tc>
      </w:tr>
      <w:tr w:rsidR="00070CA7" w14:paraId="46504FFE" w14:textId="77777777" w:rsidTr="004462E3">
        <w:tc>
          <w:tcPr>
            <w:tcW w:w="3354" w:type="dxa"/>
            <w:shd w:val="clear" w:color="auto" w:fill="auto"/>
          </w:tcPr>
          <w:p w14:paraId="46504FFB" w14:textId="2297314F" w:rsidR="00070CA7" w:rsidRDefault="00070CA7" w:rsidP="00070CA7">
            <w:pPr>
              <w:shd w:val="clear" w:color="auto" w:fill="FFFFFF"/>
            </w:pPr>
            <w:r>
              <w:t>Wednesday 16</w:t>
            </w:r>
            <w:r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6504FFC" w14:textId="77777777" w:rsidR="00070CA7" w:rsidRDefault="00070CA7" w:rsidP="00070CA7">
            <w:pPr>
              <w:shd w:val="clear" w:color="auto" w:fill="FFFFFF"/>
            </w:pPr>
            <w:r>
              <w:t>Year 11 Options Evening</w:t>
            </w:r>
          </w:p>
        </w:tc>
        <w:tc>
          <w:tcPr>
            <w:tcW w:w="2188" w:type="dxa"/>
            <w:shd w:val="clear" w:color="auto" w:fill="auto"/>
          </w:tcPr>
          <w:p w14:paraId="46504FFD" w14:textId="77777777" w:rsidR="00070CA7" w:rsidRDefault="00070CA7" w:rsidP="00070CA7">
            <w:pPr>
              <w:shd w:val="clear" w:color="auto" w:fill="FFFFFF"/>
            </w:pPr>
            <w:r>
              <w:t>Parent Meting</w:t>
            </w:r>
          </w:p>
        </w:tc>
      </w:tr>
      <w:tr w:rsidR="00070CA7" w14:paraId="03D777EA" w14:textId="77777777" w:rsidTr="004462E3">
        <w:tc>
          <w:tcPr>
            <w:tcW w:w="3354" w:type="dxa"/>
            <w:shd w:val="clear" w:color="auto" w:fill="auto"/>
          </w:tcPr>
          <w:p w14:paraId="559BD69A" w14:textId="09DA0F0A" w:rsidR="00070CA7" w:rsidRDefault="00070CA7" w:rsidP="00070CA7">
            <w:pPr>
              <w:shd w:val="clear" w:color="auto" w:fill="FFFFFF"/>
            </w:pPr>
            <w:r>
              <w:t>Wednesday 16</w:t>
            </w:r>
            <w:r w:rsidRPr="00AB0363">
              <w:rPr>
                <w:vertAlign w:val="superscript"/>
              </w:rPr>
              <w:t>th</w:t>
            </w:r>
            <w:r>
              <w:t xml:space="preserve"> March </w:t>
            </w:r>
          </w:p>
        </w:tc>
        <w:tc>
          <w:tcPr>
            <w:tcW w:w="3677" w:type="dxa"/>
            <w:shd w:val="clear" w:color="auto" w:fill="auto"/>
          </w:tcPr>
          <w:p w14:paraId="5684B06E" w14:textId="305FC765" w:rsidR="00070CA7" w:rsidRDefault="00070CA7" w:rsidP="00070CA7">
            <w:pPr>
              <w:shd w:val="clear" w:color="auto" w:fill="FFFFFF"/>
            </w:pPr>
            <w:r>
              <w:t>JA Company Programme Awards</w:t>
            </w:r>
          </w:p>
        </w:tc>
        <w:tc>
          <w:tcPr>
            <w:tcW w:w="2188" w:type="dxa"/>
            <w:shd w:val="clear" w:color="auto" w:fill="auto"/>
          </w:tcPr>
          <w:p w14:paraId="3B7147AC" w14:textId="65713ADE" w:rsidR="00070CA7" w:rsidRDefault="00070CA7" w:rsidP="00070CA7">
            <w:pPr>
              <w:shd w:val="clear" w:color="auto" w:fill="FFFFFF"/>
            </w:pPr>
            <w:r>
              <w:t>J</w:t>
            </w:r>
            <w:r>
              <w:rPr>
                <w:sz w:val="20"/>
                <w:szCs w:val="20"/>
              </w:rPr>
              <w:t>unior Achievement</w:t>
            </w:r>
          </w:p>
        </w:tc>
      </w:tr>
      <w:tr w:rsidR="00070CA7" w14:paraId="46505002" w14:textId="77777777" w:rsidTr="004462E3">
        <w:tc>
          <w:tcPr>
            <w:tcW w:w="3354" w:type="dxa"/>
            <w:shd w:val="clear" w:color="auto" w:fill="auto"/>
          </w:tcPr>
          <w:p w14:paraId="46504FFF" w14:textId="4B21F329" w:rsidR="00070CA7" w:rsidRDefault="00070CA7" w:rsidP="00070CA7">
            <w:pPr>
              <w:shd w:val="clear" w:color="auto" w:fill="FFFFFF"/>
            </w:pPr>
            <w:r>
              <w:t>Thursday 17</w:t>
            </w:r>
            <w:r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6505000" w14:textId="77777777" w:rsidR="00070CA7" w:rsidRDefault="00070CA7" w:rsidP="00070CA7">
            <w:pPr>
              <w:shd w:val="clear" w:color="auto" w:fill="FFFFFF"/>
            </w:pPr>
            <w:r>
              <w:t>Year 8 Academic Review Day</w:t>
            </w:r>
          </w:p>
        </w:tc>
        <w:tc>
          <w:tcPr>
            <w:tcW w:w="2188" w:type="dxa"/>
            <w:shd w:val="clear" w:color="auto" w:fill="auto"/>
          </w:tcPr>
          <w:p w14:paraId="46505001" w14:textId="77777777" w:rsidR="00070CA7" w:rsidRDefault="00070CA7" w:rsidP="00070CA7">
            <w:pPr>
              <w:shd w:val="clear" w:color="auto" w:fill="FFFFFF"/>
            </w:pPr>
            <w:r>
              <w:t>Parent Meeting</w:t>
            </w:r>
          </w:p>
        </w:tc>
      </w:tr>
      <w:tr w:rsidR="00070CA7" w14:paraId="46505006" w14:textId="77777777" w:rsidTr="004462E3">
        <w:tc>
          <w:tcPr>
            <w:tcW w:w="3354" w:type="dxa"/>
            <w:shd w:val="clear" w:color="auto" w:fill="auto"/>
          </w:tcPr>
          <w:p w14:paraId="46505003" w14:textId="3B844CDE" w:rsidR="00070CA7" w:rsidRDefault="00070CA7" w:rsidP="00070CA7">
            <w:pPr>
              <w:shd w:val="clear" w:color="auto" w:fill="FFFFFF"/>
            </w:pPr>
            <w:r>
              <w:t>Friday 18</w:t>
            </w:r>
            <w:r w:rsidRPr="002A62BF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C17CA9C" w14:textId="70F13B34" w:rsidR="00070CA7" w:rsidRDefault="00070CA7" w:rsidP="00070CA7">
            <w:pPr>
              <w:shd w:val="clear" w:color="auto" w:fill="FFFFFF"/>
            </w:pPr>
            <w:r>
              <w:t>Parent Voice Questionnaire</w:t>
            </w:r>
          </w:p>
          <w:p w14:paraId="46505004" w14:textId="6C1D1822" w:rsidR="00070CA7" w:rsidRDefault="00070CA7" w:rsidP="00070CA7">
            <w:pPr>
              <w:shd w:val="clear" w:color="auto" w:fill="FFFFFF"/>
            </w:pPr>
            <w:r>
              <w:t xml:space="preserve">Assessment </w:t>
            </w:r>
          </w:p>
        </w:tc>
        <w:tc>
          <w:tcPr>
            <w:tcW w:w="2188" w:type="dxa"/>
            <w:shd w:val="clear" w:color="auto" w:fill="auto"/>
          </w:tcPr>
          <w:p w14:paraId="46505005" w14:textId="2776FA19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5E070886" w14:textId="77777777" w:rsidTr="004462E3">
        <w:tc>
          <w:tcPr>
            <w:tcW w:w="3354" w:type="dxa"/>
            <w:shd w:val="clear" w:color="auto" w:fill="auto"/>
          </w:tcPr>
          <w:p w14:paraId="55267BF4" w14:textId="2E78B826" w:rsidR="00070CA7" w:rsidRDefault="00070CA7" w:rsidP="00070CA7">
            <w:pPr>
              <w:shd w:val="clear" w:color="auto" w:fill="FFFFFF"/>
            </w:pPr>
            <w:r>
              <w:t>Tuesday 22</w:t>
            </w:r>
            <w:r w:rsidRPr="00EE7D57">
              <w:rPr>
                <w:vertAlign w:val="superscript"/>
              </w:rPr>
              <w:t>nd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406E1343" w14:textId="22272EFF" w:rsidR="00070CA7" w:rsidRDefault="00070CA7" w:rsidP="00070CA7">
            <w:pPr>
              <w:shd w:val="clear" w:color="auto" w:fill="FFFFFF"/>
            </w:pPr>
            <w:r>
              <w:t>Year 10 Expo</w:t>
            </w:r>
          </w:p>
        </w:tc>
        <w:tc>
          <w:tcPr>
            <w:tcW w:w="2188" w:type="dxa"/>
            <w:shd w:val="clear" w:color="auto" w:fill="auto"/>
          </w:tcPr>
          <w:p w14:paraId="59E5C017" w14:textId="113EF1A3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4650500A" w14:textId="77777777" w:rsidTr="004462E3">
        <w:tc>
          <w:tcPr>
            <w:tcW w:w="3354" w:type="dxa"/>
            <w:shd w:val="clear" w:color="auto" w:fill="auto"/>
          </w:tcPr>
          <w:p w14:paraId="46505007" w14:textId="411AC5A7" w:rsidR="00070CA7" w:rsidRDefault="00070CA7" w:rsidP="00070CA7">
            <w:pPr>
              <w:shd w:val="clear" w:color="auto" w:fill="FFFFFF"/>
            </w:pPr>
            <w:r>
              <w:t>Week Commencing 4</w:t>
            </w:r>
            <w:r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677" w:type="dxa"/>
            <w:shd w:val="clear" w:color="auto" w:fill="auto"/>
          </w:tcPr>
          <w:p w14:paraId="46505008" w14:textId="77777777" w:rsidR="00070CA7" w:rsidRDefault="00070CA7" w:rsidP="00070CA7">
            <w:pPr>
              <w:shd w:val="clear" w:color="auto" w:fill="FFFFFF"/>
            </w:pPr>
            <w:r>
              <w:t>Celebration Assemblies</w:t>
            </w:r>
          </w:p>
        </w:tc>
        <w:tc>
          <w:tcPr>
            <w:tcW w:w="2188" w:type="dxa"/>
            <w:shd w:val="clear" w:color="auto" w:fill="auto"/>
          </w:tcPr>
          <w:p w14:paraId="46505009" w14:textId="77777777" w:rsidR="00070CA7" w:rsidRDefault="00070CA7" w:rsidP="00070CA7">
            <w:pPr>
              <w:shd w:val="clear" w:color="auto" w:fill="FFFFFF"/>
            </w:pPr>
            <w:r>
              <w:t>Celebration</w:t>
            </w:r>
          </w:p>
        </w:tc>
      </w:tr>
      <w:tr w:rsidR="00070CA7" w14:paraId="4650500E" w14:textId="77777777" w:rsidTr="004462E3">
        <w:tc>
          <w:tcPr>
            <w:tcW w:w="3354" w:type="dxa"/>
            <w:shd w:val="clear" w:color="auto" w:fill="auto"/>
          </w:tcPr>
          <w:p w14:paraId="4650500B" w14:textId="45B6FC28" w:rsidR="00070CA7" w:rsidRDefault="00070CA7" w:rsidP="00070CA7">
            <w:pPr>
              <w:shd w:val="clear" w:color="auto" w:fill="FFFFFF"/>
            </w:pPr>
            <w:r>
              <w:t>Wednesday 6</w:t>
            </w:r>
            <w:r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3677" w:type="dxa"/>
            <w:shd w:val="clear" w:color="auto" w:fill="auto"/>
          </w:tcPr>
          <w:p w14:paraId="4650500C" w14:textId="77777777" w:rsidR="00070CA7" w:rsidRDefault="00070CA7" w:rsidP="00070CA7">
            <w:pPr>
              <w:shd w:val="clear" w:color="auto" w:fill="FFFFFF"/>
            </w:pPr>
            <w:r>
              <w:t>Year 7 JA Tourism Challenge</w:t>
            </w:r>
          </w:p>
        </w:tc>
        <w:tc>
          <w:tcPr>
            <w:tcW w:w="2188" w:type="dxa"/>
            <w:shd w:val="clear" w:color="auto" w:fill="auto"/>
          </w:tcPr>
          <w:p w14:paraId="4650500D" w14:textId="77777777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46505012" w14:textId="77777777" w:rsidTr="004462E3">
        <w:tc>
          <w:tcPr>
            <w:tcW w:w="3354" w:type="dxa"/>
            <w:shd w:val="clear" w:color="auto" w:fill="auto"/>
          </w:tcPr>
          <w:p w14:paraId="4650500F" w14:textId="3EFEE640" w:rsidR="00070CA7" w:rsidRDefault="00070CA7" w:rsidP="00070CA7">
            <w:pPr>
              <w:shd w:val="clear" w:color="auto" w:fill="FFFFFF"/>
            </w:pPr>
            <w:r>
              <w:t>Thursday 7</w:t>
            </w:r>
            <w:r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3677" w:type="dxa"/>
            <w:shd w:val="clear" w:color="auto" w:fill="auto"/>
          </w:tcPr>
          <w:p w14:paraId="46505010" w14:textId="51C19BE7" w:rsidR="00070CA7" w:rsidRDefault="00070CA7" w:rsidP="00070CA7">
            <w:pPr>
              <w:shd w:val="clear" w:color="auto" w:fill="FFFFFF"/>
            </w:pPr>
            <w:r>
              <w:t>Swimming Gala</w:t>
            </w:r>
          </w:p>
        </w:tc>
        <w:tc>
          <w:tcPr>
            <w:tcW w:w="2188" w:type="dxa"/>
            <w:shd w:val="clear" w:color="auto" w:fill="auto"/>
          </w:tcPr>
          <w:p w14:paraId="46505011" w14:textId="77777777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46505016" w14:textId="77777777" w:rsidTr="004462E3">
        <w:tc>
          <w:tcPr>
            <w:tcW w:w="3354" w:type="dxa"/>
            <w:shd w:val="clear" w:color="auto" w:fill="auto"/>
          </w:tcPr>
          <w:p w14:paraId="46505013" w14:textId="4BC045AF" w:rsidR="00070CA7" w:rsidRDefault="00070CA7" w:rsidP="00070CA7">
            <w:pPr>
              <w:shd w:val="clear" w:color="auto" w:fill="FFFFFF"/>
            </w:pPr>
            <w:r>
              <w:t>Friday 8</w:t>
            </w:r>
            <w:r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3677" w:type="dxa"/>
            <w:shd w:val="clear" w:color="auto" w:fill="auto"/>
          </w:tcPr>
          <w:p w14:paraId="46505014" w14:textId="62A7F972" w:rsidR="00070CA7" w:rsidRDefault="009C2D16" w:rsidP="00070CA7">
            <w:pPr>
              <w:shd w:val="clear" w:color="auto" w:fill="FFFFFF"/>
            </w:pPr>
            <w:proofErr w:type="gramStart"/>
            <w:r>
              <w:t>Non Uniform</w:t>
            </w:r>
            <w:proofErr w:type="gramEnd"/>
            <w:r>
              <w:t xml:space="preserve"> in aid of Guide Dogs for the Blind</w:t>
            </w:r>
          </w:p>
        </w:tc>
        <w:tc>
          <w:tcPr>
            <w:tcW w:w="2188" w:type="dxa"/>
            <w:shd w:val="clear" w:color="auto" w:fill="auto"/>
          </w:tcPr>
          <w:p w14:paraId="46505015" w14:textId="74E12AAE" w:rsidR="00070CA7" w:rsidRDefault="00312249" w:rsidP="00070CA7">
            <w:pPr>
              <w:shd w:val="clear" w:color="auto" w:fill="FFFFFF"/>
            </w:pPr>
            <w:r>
              <w:t>In School Event</w:t>
            </w:r>
          </w:p>
        </w:tc>
      </w:tr>
      <w:tr w:rsidR="009C2D16" w14:paraId="0D56AF92" w14:textId="77777777" w:rsidTr="004462E3">
        <w:tc>
          <w:tcPr>
            <w:tcW w:w="3354" w:type="dxa"/>
            <w:shd w:val="clear" w:color="auto" w:fill="auto"/>
          </w:tcPr>
          <w:p w14:paraId="549C49E7" w14:textId="1B8AE482" w:rsidR="009C2D16" w:rsidRDefault="009C2D16" w:rsidP="00070CA7">
            <w:pPr>
              <w:shd w:val="clear" w:color="auto" w:fill="FFFFFF"/>
            </w:pPr>
            <w:r>
              <w:t>Friday 8</w:t>
            </w:r>
            <w:r w:rsidRPr="009C2D16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677" w:type="dxa"/>
            <w:shd w:val="clear" w:color="auto" w:fill="auto"/>
          </w:tcPr>
          <w:p w14:paraId="0ACBF9C3" w14:textId="7B0B0CAA" w:rsidR="009C2D16" w:rsidRDefault="009C2D16" w:rsidP="00070CA7">
            <w:pPr>
              <w:shd w:val="clear" w:color="auto" w:fill="FFFFFF"/>
            </w:pPr>
            <w:r>
              <w:t>Last Day of Term</w:t>
            </w:r>
          </w:p>
        </w:tc>
        <w:tc>
          <w:tcPr>
            <w:tcW w:w="2188" w:type="dxa"/>
            <w:shd w:val="clear" w:color="auto" w:fill="auto"/>
          </w:tcPr>
          <w:p w14:paraId="4E397552" w14:textId="77777777" w:rsidR="009C2D16" w:rsidRDefault="009C2D16" w:rsidP="00070CA7">
            <w:pPr>
              <w:shd w:val="clear" w:color="auto" w:fill="FFFFFF"/>
            </w:pPr>
          </w:p>
        </w:tc>
      </w:tr>
      <w:tr w:rsidR="00070CA7" w14:paraId="4650501A" w14:textId="77777777" w:rsidTr="009C2D16">
        <w:tc>
          <w:tcPr>
            <w:tcW w:w="3354" w:type="dxa"/>
            <w:shd w:val="clear" w:color="auto" w:fill="FFFF00"/>
          </w:tcPr>
          <w:p w14:paraId="46505017" w14:textId="5B88FA18" w:rsidR="00070CA7" w:rsidRDefault="00070CA7" w:rsidP="00070CA7">
            <w:pPr>
              <w:shd w:val="clear" w:color="auto" w:fill="FFFFFF"/>
            </w:pPr>
            <w:r>
              <w:lastRenderedPageBreak/>
              <w:t>Mon 11</w:t>
            </w:r>
            <w:r>
              <w:rPr>
                <w:vertAlign w:val="superscript"/>
              </w:rPr>
              <w:t>th</w:t>
            </w:r>
            <w:r>
              <w:t xml:space="preserve"> – Friday 22</w:t>
            </w:r>
            <w:r>
              <w:rPr>
                <w:vertAlign w:val="superscript"/>
              </w:rPr>
              <w:t>nd</w:t>
            </w:r>
            <w:r>
              <w:t xml:space="preserve"> April</w:t>
            </w:r>
          </w:p>
        </w:tc>
        <w:tc>
          <w:tcPr>
            <w:tcW w:w="3677" w:type="dxa"/>
            <w:shd w:val="clear" w:color="auto" w:fill="FFFF00"/>
          </w:tcPr>
          <w:p w14:paraId="46505018" w14:textId="77777777" w:rsidR="00070CA7" w:rsidRDefault="00070CA7" w:rsidP="00070CA7">
            <w:pPr>
              <w:shd w:val="clear" w:color="auto" w:fill="FFFFFF"/>
            </w:pPr>
            <w:r>
              <w:t>Easter Holidays</w:t>
            </w:r>
          </w:p>
        </w:tc>
        <w:tc>
          <w:tcPr>
            <w:tcW w:w="2188" w:type="dxa"/>
            <w:shd w:val="clear" w:color="auto" w:fill="FFFF00"/>
          </w:tcPr>
          <w:p w14:paraId="46505019" w14:textId="38191FCE" w:rsidR="00070CA7" w:rsidRDefault="009C2D16" w:rsidP="00070CA7">
            <w:pPr>
              <w:shd w:val="clear" w:color="auto" w:fill="FFFFFF"/>
            </w:pPr>
            <w:r>
              <w:t>Holiday</w:t>
            </w:r>
          </w:p>
        </w:tc>
      </w:tr>
      <w:tr w:rsidR="00070CA7" w14:paraId="30BDBACD" w14:textId="77777777" w:rsidTr="004462E3">
        <w:tc>
          <w:tcPr>
            <w:tcW w:w="3354" w:type="dxa"/>
            <w:shd w:val="clear" w:color="auto" w:fill="auto"/>
          </w:tcPr>
          <w:p w14:paraId="733127A2" w14:textId="429F1F25" w:rsidR="00070CA7" w:rsidRDefault="00070CA7" w:rsidP="00070CA7">
            <w:pPr>
              <w:shd w:val="clear" w:color="auto" w:fill="FFFFFF"/>
            </w:pPr>
            <w:r>
              <w:t>Monday 25</w:t>
            </w:r>
            <w:r w:rsidRPr="002A3FCF">
              <w:rPr>
                <w:vertAlign w:val="superscript"/>
              </w:rPr>
              <w:t>th</w:t>
            </w:r>
            <w:r>
              <w:t xml:space="preserve"> – Friday 29</w:t>
            </w:r>
            <w:r w:rsidRPr="002A3FCF"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3677" w:type="dxa"/>
            <w:shd w:val="clear" w:color="auto" w:fill="auto"/>
          </w:tcPr>
          <w:p w14:paraId="3FCA6FF5" w14:textId="1D90A3FC" w:rsidR="00070CA7" w:rsidRDefault="00070CA7" w:rsidP="00070CA7">
            <w:pPr>
              <w:shd w:val="clear" w:color="auto" w:fill="FFFFFF"/>
            </w:pPr>
            <w:r>
              <w:t>Year 8 Map Skills</w:t>
            </w:r>
          </w:p>
        </w:tc>
        <w:tc>
          <w:tcPr>
            <w:tcW w:w="2188" w:type="dxa"/>
            <w:shd w:val="clear" w:color="auto" w:fill="auto"/>
          </w:tcPr>
          <w:p w14:paraId="5435D874" w14:textId="77777777" w:rsidR="00070CA7" w:rsidRDefault="00070CA7" w:rsidP="00070CA7">
            <w:pPr>
              <w:shd w:val="clear" w:color="auto" w:fill="FFFFFF"/>
            </w:pPr>
          </w:p>
        </w:tc>
      </w:tr>
      <w:tr w:rsidR="00070CA7" w14:paraId="4650501E" w14:textId="77777777" w:rsidTr="004462E3">
        <w:tc>
          <w:tcPr>
            <w:tcW w:w="3354" w:type="dxa"/>
            <w:shd w:val="clear" w:color="auto" w:fill="auto"/>
          </w:tcPr>
          <w:p w14:paraId="4650501B" w14:textId="100E66FC" w:rsidR="00070CA7" w:rsidRDefault="00070CA7" w:rsidP="00070CA7">
            <w:pPr>
              <w:shd w:val="clear" w:color="auto" w:fill="FFFFFF"/>
            </w:pPr>
            <w:r>
              <w:t>Tuesday 26</w:t>
            </w:r>
            <w:r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3677" w:type="dxa"/>
            <w:shd w:val="clear" w:color="auto" w:fill="auto"/>
          </w:tcPr>
          <w:p w14:paraId="4650501C" w14:textId="77777777" w:rsidR="00070CA7" w:rsidRDefault="00070CA7" w:rsidP="00070CA7">
            <w:pPr>
              <w:shd w:val="clear" w:color="auto" w:fill="FFFFFF"/>
            </w:pPr>
            <w:r>
              <w:t>Junior Maths Challenge</w:t>
            </w:r>
          </w:p>
        </w:tc>
        <w:tc>
          <w:tcPr>
            <w:tcW w:w="2188" w:type="dxa"/>
            <w:shd w:val="clear" w:color="auto" w:fill="auto"/>
          </w:tcPr>
          <w:p w14:paraId="4650501D" w14:textId="77777777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46505022" w14:textId="77777777" w:rsidTr="00CF0BAB">
        <w:tc>
          <w:tcPr>
            <w:tcW w:w="3354" w:type="dxa"/>
            <w:shd w:val="clear" w:color="auto" w:fill="FFFF00"/>
          </w:tcPr>
          <w:p w14:paraId="4650501F" w14:textId="208A29F4" w:rsidR="00070CA7" w:rsidRDefault="00070CA7" w:rsidP="00070CA7">
            <w:pPr>
              <w:shd w:val="clear" w:color="auto" w:fill="FFFFFF"/>
            </w:pPr>
            <w:r>
              <w:t>Monday 2</w:t>
            </w:r>
            <w:r>
              <w:rPr>
                <w:vertAlign w:val="superscript"/>
              </w:rPr>
              <w:t>nd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FFFF00"/>
          </w:tcPr>
          <w:p w14:paraId="46505020" w14:textId="77777777" w:rsidR="00070CA7" w:rsidRDefault="00070CA7" w:rsidP="00070CA7">
            <w:pPr>
              <w:shd w:val="clear" w:color="auto" w:fill="FFFFFF"/>
            </w:pPr>
            <w:r>
              <w:t>Bank Holiday</w:t>
            </w:r>
          </w:p>
        </w:tc>
        <w:tc>
          <w:tcPr>
            <w:tcW w:w="2188" w:type="dxa"/>
            <w:shd w:val="clear" w:color="auto" w:fill="FFFF00"/>
          </w:tcPr>
          <w:p w14:paraId="46505021" w14:textId="77777777" w:rsidR="00070CA7" w:rsidRDefault="00070CA7" w:rsidP="00070CA7">
            <w:pPr>
              <w:shd w:val="clear" w:color="auto" w:fill="FFFFFF"/>
            </w:pPr>
          </w:p>
        </w:tc>
      </w:tr>
      <w:tr w:rsidR="00070CA7" w14:paraId="46505026" w14:textId="77777777" w:rsidTr="004462E3">
        <w:tc>
          <w:tcPr>
            <w:tcW w:w="3354" w:type="dxa"/>
            <w:shd w:val="clear" w:color="auto" w:fill="auto"/>
          </w:tcPr>
          <w:p w14:paraId="46505023" w14:textId="21DD86DE" w:rsidR="00070CA7" w:rsidRDefault="00070CA7" w:rsidP="00070CA7">
            <w:pPr>
              <w:shd w:val="clear" w:color="auto" w:fill="FFFFFF"/>
            </w:pPr>
            <w:r>
              <w:t>Thursday 5</w:t>
            </w:r>
            <w:r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auto"/>
          </w:tcPr>
          <w:p w14:paraId="46505024" w14:textId="77777777" w:rsidR="00070CA7" w:rsidRDefault="00070CA7" w:rsidP="00070CA7">
            <w:pPr>
              <w:shd w:val="clear" w:color="auto" w:fill="FFFFFF"/>
            </w:pPr>
            <w:r>
              <w:t xml:space="preserve">Year 10 Academic Review Day </w:t>
            </w:r>
          </w:p>
        </w:tc>
        <w:tc>
          <w:tcPr>
            <w:tcW w:w="2188" w:type="dxa"/>
            <w:shd w:val="clear" w:color="auto" w:fill="auto"/>
          </w:tcPr>
          <w:p w14:paraId="46505025" w14:textId="77777777" w:rsidR="00070CA7" w:rsidRDefault="00070CA7" w:rsidP="00070CA7">
            <w:pPr>
              <w:shd w:val="clear" w:color="auto" w:fill="FFFFFF"/>
            </w:pPr>
            <w:r>
              <w:t>Parent Meeting</w:t>
            </w:r>
          </w:p>
        </w:tc>
      </w:tr>
      <w:tr w:rsidR="00070CA7" w14:paraId="76268566" w14:textId="77777777" w:rsidTr="004462E3">
        <w:tc>
          <w:tcPr>
            <w:tcW w:w="3354" w:type="dxa"/>
            <w:shd w:val="clear" w:color="auto" w:fill="auto"/>
          </w:tcPr>
          <w:p w14:paraId="2B1F1E99" w14:textId="3823AA91" w:rsidR="00070CA7" w:rsidRDefault="00070CA7" w:rsidP="00070CA7">
            <w:pPr>
              <w:shd w:val="clear" w:color="auto" w:fill="FFFFFF"/>
            </w:pPr>
            <w:r>
              <w:t>Friday 6</w:t>
            </w:r>
            <w:r w:rsidRPr="00354ED7"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auto"/>
          </w:tcPr>
          <w:p w14:paraId="3194CF6F" w14:textId="0C966114" w:rsidR="00070CA7" w:rsidRDefault="00070CA7" w:rsidP="00070CA7">
            <w:pPr>
              <w:shd w:val="clear" w:color="auto" w:fill="FFFFFF"/>
            </w:pPr>
            <w:r>
              <w:t xml:space="preserve">Parent Voice Questionnaire – </w:t>
            </w:r>
          </w:p>
          <w:p w14:paraId="63E58AA7" w14:textId="5A2311A2" w:rsidR="00070CA7" w:rsidRDefault="00070CA7" w:rsidP="00070CA7">
            <w:pPr>
              <w:shd w:val="clear" w:color="auto" w:fill="FFFFFF"/>
            </w:pPr>
            <w:r>
              <w:t>Pastoral</w:t>
            </w:r>
          </w:p>
        </w:tc>
        <w:tc>
          <w:tcPr>
            <w:tcW w:w="2188" w:type="dxa"/>
            <w:shd w:val="clear" w:color="auto" w:fill="auto"/>
          </w:tcPr>
          <w:p w14:paraId="780515E9" w14:textId="0F3C40FF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4650502A" w14:textId="77777777" w:rsidTr="004462E3">
        <w:tc>
          <w:tcPr>
            <w:tcW w:w="3354" w:type="dxa"/>
            <w:shd w:val="clear" w:color="auto" w:fill="auto"/>
          </w:tcPr>
          <w:p w14:paraId="46505027" w14:textId="09C95518" w:rsidR="00070CA7" w:rsidRDefault="00070CA7" w:rsidP="00070CA7">
            <w:pPr>
              <w:shd w:val="clear" w:color="auto" w:fill="FFFFFF"/>
            </w:pPr>
            <w:r>
              <w:t>Tuesday 10</w:t>
            </w:r>
            <w:r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auto"/>
          </w:tcPr>
          <w:p w14:paraId="46505028" w14:textId="77777777" w:rsidR="00070CA7" w:rsidRDefault="00070CA7" w:rsidP="00070CA7">
            <w:pPr>
              <w:shd w:val="clear" w:color="auto" w:fill="FFFFFF"/>
            </w:pPr>
            <w:r>
              <w:t>Year 8 You Matter Day</w:t>
            </w:r>
          </w:p>
        </w:tc>
        <w:tc>
          <w:tcPr>
            <w:tcW w:w="2188" w:type="dxa"/>
            <w:shd w:val="clear" w:color="auto" w:fill="auto"/>
          </w:tcPr>
          <w:p w14:paraId="46505029" w14:textId="77777777" w:rsidR="00070CA7" w:rsidRDefault="00070CA7" w:rsidP="00070CA7">
            <w:pPr>
              <w:shd w:val="clear" w:color="auto" w:fill="FFFFFF"/>
            </w:pPr>
            <w:r>
              <w:t>In School event</w:t>
            </w:r>
          </w:p>
        </w:tc>
      </w:tr>
      <w:tr w:rsidR="00070CA7" w14:paraId="4650502E" w14:textId="77777777" w:rsidTr="004462E3">
        <w:tc>
          <w:tcPr>
            <w:tcW w:w="3354" w:type="dxa"/>
            <w:shd w:val="clear" w:color="auto" w:fill="auto"/>
          </w:tcPr>
          <w:p w14:paraId="4650502B" w14:textId="76DD6302" w:rsidR="00070CA7" w:rsidRDefault="00070CA7" w:rsidP="00070CA7">
            <w:pPr>
              <w:shd w:val="clear" w:color="auto" w:fill="FFFFFF"/>
            </w:pPr>
            <w:r>
              <w:t>Friday 13</w:t>
            </w:r>
            <w:r>
              <w:rPr>
                <w:vertAlign w:val="superscript"/>
              </w:rPr>
              <w:t>th</w:t>
            </w:r>
            <w:r>
              <w:t xml:space="preserve"> – Sunday 15</w:t>
            </w:r>
            <w:r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677" w:type="dxa"/>
            <w:shd w:val="clear" w:color="auto" w:fill="auto"/>
          </w:tcPr>
          <w:p w14:paraId="4650502C" w14:textId="77777777" w:rsidR="00070CA7" w:rsidRDefault="00070CA7" w:rsidP="00070CA7">
            <w:pPr>
              <w:shd w:val="clear" w:color="auto" w:fill="FFFFFF"/>
            </w:pPr>
            <w:r>
              <w:t>Duke of Edinburgh Silver Assessed Expedition</w:t>
            </w:r>
          </w:p>
        </w:tc>
        <w:tc>
          <w:tcPr>
            <w:tcW w:w="2188" w:type="dxa"/>
            <w:shd w:val="clear" w:color="auto" w:fill="auto"/>
          </w:tcPr>
          <w:p w14:paraId="4650502D" w14:textId="77777777" w:rsidR="00070CA7" w:rsidRDefault="00070CA7" w:rsidP="00070CA7">
            <w:pPr>
              <w:shd w:val="clear" w:color="auto" w:fill="FFFFFF"/>
            </w:pPr>
            <w:r>
              <w:t>D of Edinburgh</w:t>
            </w:r>
          </w:p>
        </w:tc>
      </w:tr>
      <w:tr w:rsidR="00070CA7" w14:paraId="46505032" w14:textId="77777777" w:rsidTr="004462E3">
        <w:tc>
          <w:tcPr>
            <w:tcW w:w="3354" w:type="dxa"/>
            <w:shd w:val="clear" w:color="auto" w:fill="auto"/>
          </w:tcPr>
          <w:p w14:paraId="4650502F" w14:textId="2917F5DA" w:rsidR="00070CA7" w:rsidRDefault="00070CA7" w:rsidP="00070CA7">
            <w:pPr>
              <w:shd w:val="clear" w:color="auto" w:fill="FFFFFF"/>
            </w:pPr>
            <w:r>
              <w:t>Weds 18</w:t>
            </w:r>
            <w:r>
              <w:rPr>
                <w:vertAlign w:val="superscript"/>
              </w:rPr>
              <w:t>th</w:t>
            </w:r>
            <w:r>
              <w:t xml:space="preserve"> – Friday 27</w:t>
            </w:r>
            <w:r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auto"/>
          </w:tcPr>
          <w:p w14:paraId="46505030" w14:textId="77777777" w:rsidR="00070CA7" w:rsidRDefault="00070CA7" w:rsidP="00070CA7">
            <w:pPr>
              <w:shd w:val="clear" w:color="auto" w:fill="FFFFFF"/>
            </w:pPr>
            <w:r>
              <w:t>KS3 Exams (Subject to variation)</w:t>
            </w:r>
          </w:p>
        </w:tc>
        <w:tc>
          <w:tcPr>
            <w:tcW w:w="2188" w:type="dxa"/>
            <w:shd w:val="clear" w:color="auto" w:fill="auto"/>
          </w:tcPr>
          <w:p w14:paraId="46505031" w14:textId="77777777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</w:tr>
      <w:tr w:rsidR="00070CA7" w14:paraId="3E9DEFA1" w14:textId="77777777" w:rsidTr="004462E3">
        <w:tc>
          <w:tcPr>
            <w:tcW w:w="3354" w:type="dxa"/>
            <w:shd w:val="clear" w:color="auto" w:fill="auto"/>
          </w:tcPr>
          <w:p w14:paraId="66C844A1" w14:textId="2D3C85FA" w:rsidR="00070CA7" w:rsidRDefault="00070CA7" w:rsidP="00070CA7">
            <w:pPr>
              <w:shd w:val="clear" w:color="auto" w:fill="FFFFFF"/>
            </w:pPr>
            <w:r>
              <w:t>Wednesday 18</w:t>
            </w:r>
            <w:r w:rsidRPr="004C4F6F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677" w:type="dxa"/>
            <w:shd w:val="clear" w:color="auto" w:fill="auto"/>
          </w:tcPr>
          <w:p w14:paraId="20CE9839" w14:textId="4AC2CB5B" w:rsidR="00070CA7" w:rsidRDefault="00070CA7" w:rsidP="00070CA7">
            <w:pPr>
              <w:shd w:val="clear" w:color="auto" w:fill="FFFFFF"/>
            </w:pPr>
            <w:r>
              <w:t xml:space="preserve">Student Voice Questionnaire – </w:t>
            </w:r>
          </w:p>
          <w:p w14:paraId="2BFDB8BE" w14:textId="2423F9AF" w:rsidR="00070CA7" w:rsidRDefault="00070CA7" w:rsidP="00070CA7">
            <w:pPr>
              <w:shd w:val="clear" w:color="auto" w:fill="FFFFFF"/>
            </w:pPr>
            <w:r>
              <w:t>Teaching &amp; Learning</w:t>
            </w:r>
          </w:p>
        </w:tc>
        <w:tc>
          <w:tcPr>
            <w:tcW w:w="2188" w:type="dxa"/>
            <w:shd w:val="clear" w:color="auto" w:fill="auto"/>
          </w:tcPr>
          <w:p w14:paraId="3FA52C36" w14:textId="6A815944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46505036" w14:textId="77777777" w:rsidTr="004462E3">
        <w:tc>
          <w:tcPr>
            <w:tcW w:w="3354" w:type="dxa"/>
            <w:shd w:val="clear" w:color="auto" w:fill="auto"/>
          </w:tcPr>
          <w:p w14:paraId="46505033" w14:textId="50BC0CC9" w:rsidR="00070CA7" w:rsidRDefault="00070CA7" w:rsidP="00070CA7">
            <w:pPr>
              <w:shd w:val="clear" w:color="auto" w:fill="FFFFFF"/>
            </w:pPr>
            <w:r>
              <w:t>Wednesday 18</w:t>
            </w:r>
            <w:r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677" w:type="dxa"/>
            <w:shd w:val="clear" w:color="auto" w:fill="auto"/>
          </w:tcPr>
          <w:p w14:paraId="46505034" w14:textId="77777777" w:rsidR="00070CA7" w:rsidRDefault="00070CA7" w:rsidP="00070CA7">
            <w:pPr>
              <w:shd w:val="clear" w:color="auto" w:fill="FFFFFF"/>
            </w:pPr>
            <w:r>
              <w:t>Art Exhibition</w:t>
            </w:r>
          </w:p>
        </w:tc>
        <w:tc>
          <w:tcPr>
            <w:tcW w:w="2188" w:type="dxa"/>
            <w:shd w:val="clear" w:color="auto" w:fill="auto"/>
          </w:tcPr>
          <w:p w14:paraId="46505035" w14:textId="77777777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4650503A" w14:textId="77777777" w:rsidTr="004462E3">
        <w:tc>
          <w:tcPr>
            <w:tcW w:w="3354" w:type="dxa"/>
            <w:shd w:val="clear" w:color="auto" w:fill="auto"/>
          </w:tcPr>
          <w:p w14:paraId="46505037" w14:textId="5BE54355" w:rsidR="00070CA7" w:rsidRDefault="00070CA7" w:rsidP="00070CA7">
            <w:pPr>
              <w:shd w:val="clear" w:color="auto" w:fill="FFFFFF"/>
            </w:pPr>
            <w:r>
              <w:t>Wednesday 18</w:t>
            </w:r>
            <w:r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677" w:type="dxa"/>
            <w:shd w:val="clear" w:color="auto" w:fill="auto"/>
          </w:tcPr>
          <w:p w14:paraId="46505038" w14:textId="79A5D976" w:rsidR="00070CA7" w:rsidRDefault="00070CA7" w:rsidP="00070CA7">
            <w:pPr>
              <w:shd w:val="clear" w:color="auto" w:fill="FFFFFF"/>
            </w:pPr>
            <w:r>
              <w:t>HPV Vaccinations – 2</w:t>
            </w:r>
            <w:r w:rsidRPr="006C6063">
              <w:rPr>
                <w:vertAlign w:val="superscript"/>
              </w:rPr>
              <w:t>nd</w:t>
            </w:r>
            <w:r>
              <w:t xml:space="preserve"> Dose</w:t>
            </w:r>
          </w:p>
        </w:tc>
        <w:tc>
          <w:tcPr>
            <w:tcW w:w="2188" w:type="dxa"/>
            <w:shd w:val="clear" w:color="auto" w:fill="auto"/>
          </w:tcPr>
          <w:p w14:paraId="46505039" w14:textId="77777777" w:rsidR="00070CA7" w:rsidRDefault="00070CA7" w:rsidP="00070CA7">
            <w:pPr>
              <w:shd w:val="clear" w:color="auto" w:fill="FFFFFF"/>
            </w:pPr>
            <w:r>
              <w:t>External</w:t>
            </w:r>
          </w:p>
        </w:tc>
      </w:tr>
      <w:tr w:rsidR="00070CA7" w14:paraId="4650503E" w14:textId="77777777" w:rsidTr="004462E3">
        <w:tc>
          <w:tcPr>
            <w:tcW w:w="3354" w:type="dxa"/>
            <w:shd w:val="clear" w:color="auto" w:fill="auto"/>
          </w:tcPr>
          <w:p w14:paraId="4650503B" w14:textId="1EF2045E" w:rsidR="00070CA7" w:rsidRDefault="00070CA7" w:rsidP="00070CA7">
            <w:pPr>
              <w:shd w:val="clear" w:color="auto" w:fill="FFFFFF"/>
            </w:pPr>
            <w:r>
              <w:t>Wednesday 18</w:t>
            </w:r>
            <w:r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677" w:type="dxa"/>
            <w:shd w:val="clear" w:color="auto" w:fill="auto"/>
          </w:tcPr>
          <w:p w14:paraId="4650503C" w14:textId="77777777" w:rsidR="00070CA7" w:rsidRDefault="00070CA7" w:rsidP="00070CA7">
            <w:pPr>
              <w:shd w:val="clear" w:color="auto" w:fill="FFFFFF"/>
            </w:pPr>
            <w:r>
              <w:t>JA Year 10 – Get a Job</w:t>
            </w:r>
          </w:p>
        </w:tc>
        <w:tc>
          <w:tcPr>
            <w:tcW w:w="2188" w:type="dxa"/>
            <w:shd w:val="clear" w:color="auto" w:fill="auto"/>
          </w:tcPr>
          <w:p w14:paraId="4650503D" w14:textId="77777777" w:rsidR="00070CA7" w:rsidRPr="003F1D85" w:rsidRDefault="00070CA7" w:rsidP="00070CA7">
            <w:pPr>
              <w:shd w:val="clear" w:color="auto" w:fill="FFFFFF"/>
            </w:pPr>
            <w:r w:rsidRPr="003F1D85">
              <w:t>Junior Achievement</w:t>
            </w:r>
          </w:p>
        </w:tc>
      </w:tr>
      <w:tr w:rsidR="00070CA7" w14:paraId="46505042" w14:textId="77777777" w:rsidTr="004462E3">
        <w:tc>
          <w:tcPr>
            <w:tcW w:w="3354" w:type="dxa"/>
            <w:shd w:val="clear" w:color="auto" w:fill="auto"/>
          </w:tcPr>
          <w:p w14:paraId="4650503F" w14:textId="605AE682" w:rsidR="00070CA7" w:rsidRDefault="00070CA7" w:rsidP="00070CA7">
            <w:pPr>
              <w:shd w:val="clear" w:color="auto" w:fill="FFFFFF"/>
            </w:pPr>
            <w:r>
              <w:t>Monday 23</w:t>
            </w:r>
            <w:r>
              <w:rPr>
                <w:vertAlign w:val="superscript"/>
              </w:rPr>
              <w:t>rd</w:t>
            </w:r>
            <w:r>
              <w:t xml:space="preserve"> – Friday 27</w:t>
            </w:r>
            <w:r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677" w:type="dxa"/>
            <w:shd w:val="clear" w:color="auto" w:fill="auto"/>
          </w:tcPr>
          <w:p w14:paraId="46505040" w14:textId="77777777" w:rsidR="00070CA7" w:rsidRDefault="00070CA7" w:rsidP="00070CA7">
            <w:pPr>
              <w:shd w:val="clear" w:color="auto" w:fill="FFFFFF"/>
            </w:pPr>
            <w:r>
              <w:t>Duke of Edinburgh Bronze Expedition</w:t>
            </w:r>
          </w:p>
        </w:tc>
        <w:tc>
          <w:tcPr>
            <w:tcW w:w="2188" w:type="dxa"/>
            <w:shd w:val="clear" w:color="auto" w:fill="auto"/>
          </w:tcPr>
          <w:p w14:paraId="46505041" w14:textId="77777777" w:rsidR="00070CA7" w:rsidRDefault="00070CA7" w:rsidP="00070CA7">
            <w:pPr>
              <w:shd w:val="clear" w:color="auto" w:fill="FFFFFF"/>
            </w:pPr>
            <w:r>
              <w:t>D of Edinburgh</w:t>
            </w:r>
          </w:p>
        </w:tc>
      </w:tr>
      <w:tr w:rsidR="00070CA7" w14:paraId="3B5773FF" w14:textId="77777777" w:rsidTr="004462E3">
        <w:tc>
          <w:tcPr>
            <w:tcW w:w="3354" w:type="dxa"/>
            <w:shd w:val="clear" w:color="auto" w:fill="auto"/>
          </w:tcPr>
          <w:p w14:paraId="5B9E78AB" w14:textId="4248F367" w:rsidR="00070CA7" w:rsidRDefault="00070CA7" w:rsidP="00070CA7">
            <w:pPr>
              <w:shd w:val="clear" w:color="auto" w:fill="FFFFFF"/>
            </w:pPr>
            <w:r>
              <w:t>Friday 27</w:t>
            </w:r>
            <w:r w:rsidRPr="005E14E0"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auto"/>
          </w:tcPr>
          <w:p w14:paraId="185D89E0" w14:textId="77777777" w:rsidR="00070CA7" w:rsidRDefault="00070CA7" w:rsidP="00070CA7">
            <w:pPr>
              <w:shd w:val="clear" w:color="auto" w:fill="FFFFFF"/>
            </w:pPr>
            <w:r>
              <w:t xml:space="preserve">Parent Voice Questionnaire – </w:t>
            </w:r>
          </w:p>
          <w:p w14:paraId="698816FB" w14:textId="213C10CF" w:rsidR="00070CA7" w:rsidRDefault="00070CA7" w:rsidP="00070CA7">
            <w:pPr>
              <w:shd w:val="clear" w:color="auto" w:fill="FFFFFF"/>
            </w:pPr>
            <w:r>
              <w:t>Teaching and Learning</w:t>
            </w:r>
          </w:p>
        </w:tc>
        <w:tc>
          <w:tcPr>
            <w:tcW w:w="2188" w:type="dxa"/>
            <w:shd w:val="clear" w:color="auto" w:fill="auto"/>
          </w:tcPr>
          <w:p w14:paraId="24E68A61" w14:textId="002FC8F5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46505046" w14:textId="77777777" w:rsidTr="004462E3">
        <w:tc>
          <w:tcPr>
            <w:tcW w:w="3354" w:type="dxa"/>
            <w:shd w:val="clear" w:color="auto" w:fill="auto"/>
          </w:tcPr>
          <w:p w14:paraId="46505043" w14:textId="1C7CEC72" w:rsidR="00070CA7" w:rsidRDefault="00070CA7" w:rsidP="00070CA7">
            <w:pPr>
              <w:shd w:val="clear" w:color="auto" w:fill="FFFFFF"/>
            </w:pPr>
            <w:r>
              <w:t>Tuesday 31</w:t>
            </w:r>
            <w:r>
              <w:rPr>
                <w:vertAlign w:val="superscript"/>
              </w:rPr>
              <w:t>st</w:t>
            </w:r>
            <w:r>
              <w:t xml:space="preserve"> </w:t>
            </w:r>
            <w:proofErr w:type="gramStart"/>
            <w:r>
              <w:t>May  -</w:t>
            </w:r>
            <w:proofErr w:type="gramEnd"/>
            <w:r>
              <w:t xml:space="preserve"> TBC</w:t>
            </w:r>
          </w:p>
        </w:tc>
        <w:tc>
          <w:tcPr>
            <w:tcW w:w="3677" w:type="dxa"/>
            <w:shd w:val="clear" w:color="auto" w:fill="auto"/>
          </w:tcPr>
          <w:p w14:paraId="46505044" w14:textId="77777777" w:rsidR="00070CA7" w:rsidRDefault="00070CA7" w:rsidP="00070CA7">
            <w:pPr>
              <w:shd w:val="clear" w:color="auto" w:fill="FFFFFF"/>
            </w:pPr>
            <w:r>
              <w:t xml:space="preserve">External Exam Series </w:t>
            </w:r>
          </w:p>
        </w:tc>
        <w:tc>
          <w:tcPr>
            <w:tcW w:w="2188" w:type="dxa"/>
            <w:shd w:val="clear" w:color="auto" w:fill="auto"/>
          </w:tcPr>
          <w:p w14:paraId="46505045" w14:textId="77777777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</w:tr>
      <w:tr w:rsidR="009C2D16" w14:paraId="7442A32D" w14:textId="77777777" w:rsidTr="004462E3">
        <w:tc>
          <w:tcPr>
            <w:tcW w:w="3354" w:type="dxa"/>
            <w:shd w:val="clear" w:color="auto" w:fill="auto"/>
          </w:tcPr>
          <w:p w14:paraId="22EA4038" w14:textId="4ED9B668" w:rsidR="009C2D16" w:rsidRDefault="00312249" w:rsidP="00070CA7">
            <w:pPr>
              <w:shd w:val="clear" w:color="auto" w:fill="FFFFFF"/>
            </w:pPr>
            <w:r>
              <w:t>Tuesday 31</w:t>
            </w:r>
            <w:r w:rsidRPr="00312249">
              <w:rPr>
                <w:vertAlign w:val="superscript"/>
              </w:rPr>
              <w:t>st</w:t>
            </w:r>
            <w:r>
              <w:t xml:space="preserve"> May </w:t>
            </w:r>
          </w:p>
        </w:tc>
        <w:tc>
          <w:tcPr>
            <w:tcW w:w="3677" w:type="dxa"/>
            <w:shd w:val="clear" w:color="auto" w:fill="auto"/>
          </w:tcPr>
          <w:p w14:paraId="0FAE5BA5" w14:textId="7D3ACD0E" w:rsidR="009C2D16" w:rsidRDefault="00312249" w:rsidP="00070CA7">
            <w:pPr>
              <w:shd w:val="clear" w:color="auto" w:fill="FFFFFF"/>
            </w:pPr>
            <w:proofErr w:type="gramStart"/>
            <w:r>
              <w:t>Non Uniform</w:t>
            </w:r>
            <w:proofErr w:type="gramEnd"/>
            <w:r>
              <w:t xml:space="preserve"> Day in aid of Cancer Research</w:t>
            </w:r>
          </w:p>
        </w:tc>
        <w:tc>
          <w:tcPr>
            <w:tcW w:w="2188" w:type="dxa"/>
            <w:shd w:val="clear" w:color="auto" w:fill="auto"/>
          </w:tcPr>
          <w:p w14:paraId="2EFE7E5E" w14:textId="4674CB5E" w:rsidR="009C2D16" w:rsidRDefault="00312249" w:rsidP="00070CA7">
            <w:pPr>
              <w:shd w:val="clear" w:color="auto" w:fill="FFFFFF"/>
            </w:pPr>
            <w:r>
              <w:t>In school event</w:t>
            </w:r>
          </w:p>
        </w:tc>
      </w:tr>
      <w:tr w:rsidR="009C2D16" w14:paraId="6B945635" w14:textId="77777777" w:rsidTr="004462E3">
        <w:tc>
          <w:tcPr>
            <w:tcW w:w="3354" w:type="dxa"/>
            <w:shd w:val="clear" w:color="auto" w:fill="auto"/>
          </w:tcPr>
          <w:p w14:paraId="5F562193" w14:textId="61E77564" w:rsidR="009C2D16" w:rsidRDefault="009C2D16" w:rsidP="00070CA7">
            <w:pPr>
              <w:shd w:val="clear" w:color="auto" w:fill="FFFFFF"/>
            </w:pPr>
            <w:r>
              <w:t>Tuesday 31</w:t>
            </w:r>
            <w:r w:rsidRPr="009C2D16">
              <w:rPr>
                <w:vertAlign w:val="superscript"/>
              </w:rPr>
              <w:t>st</w:t>
            </w:r>
            <w:r>
              <w:t xml:space="preserve"> March</w:t>
            </w:r>
          </w:p>
        </w:tc>
        <w:tc>
          <w:tcPr>
            <w:tcW w:w="3677" w:type="dxa"/>
            <w:shd w:val="clear" w:color="auto" w:fill="auto"/>
          </w:tcPr>
          <w:p w14:paraId="0652DDCC" w14:textId="4F2185B0" w:rsidR="009C2D16" w:rsidRDefault="009C2D16" w:rsidP="00070CA7">
            <w:pPr>
              <w:shd w:val="clear" w:color="auto" w:fill="FFFFFF"/>
            </w:pPr>
            <w:r>
              <w:t>Last Day of Term</w:t>
            </w:r>
          </w:p>
        </w:tc>
        <w:tc>
          <w:tcPr>
            <w:tcW w:w="2188" w:type="dxa"/>
            <w:shd w:val="clear" w:color="auto" w:fill="auto"/>
          </w:tcPr>
          <w:p w14:paraId="341382F9" w14:textId="77777777" w:rsidR="009C2D16" w:rsidRDefault="009C2D16" w:rsidP="00070CA7">
            <w:pPr>
              <w:shd w:val="clear" w:color="auto" w:fill="FFFFFF"/>
            </w:pPr>
          </w:p>
        </w:tc>
      </w:tr>
      <w:tr w:rsidR="00070CA7" w14:paraId="4650504A" w14:textId="77777777" w:rsidTr="009C2D16">
        <w:tc>
          <w:tcPr>
            <w:tcW w:w="3354" w:type="dxa"/>
            <w:shd w:val="clear" w:color="auto" w:fill="FFFF00"/>
          </w:tcPr>
          <w:p w14:paraId="46505047" w14:textId="5DE21D2C" w:rsidR="00070CA7" w:rsidRDefault="00070CA7" w:rsidP="00070CA7">
            <w:pPr>
              <w:shd w:val="clear" w:color="auto" w:fill="FFFFFF"/>
            </w:pPr>
            <w:r>
              <w:t>Wednesday 1</w:t>
            </w:r>
            <w:r>
              <w:rPr>
                <w:vertAlign w:val="superscript"/>
              </w:rPr>
              <w:t>st</w:t>
            </w:r>
            <w:r>
              <w:t xml:space="preserve"> June </w:t>
            </w:r>
          </w:p>
        </w:tc>
        <w:tc>
          <w:tcPr>
            <w:tcW w:w="3677" w:type="dxa"/>
            <w:shd w:val="clear" w:color="auto" w:fill="FFFF00"/>
          </w:tcPr>
          <w:p w14:paraId="46505048" w14:textId="77777777" w:rsidR="00070CA7" w:rsidRDefault="00070CA7" w:rsidP="00070CA7">
            <w:pPr>
              <w:shd w:val="clear" w:color="auto" w:fill="FFFFFF"/>
            </w:pPr>
            <w:r>
              <w:t>Staff Inset – School Closed to Students</w:t>
            </w:r>
          </w:p>
        </w:tc>
        <w:tc>
          <w:tcPr>
            <w:tcW w:w="2188" w:type="dxa"/>
            <w:shd w:val="clear" w:color="auto" w:fill="FFFF00"/>
          </w:tcPr>
          <w:p w14:paraId="46505049" w14:textId="77777777" w:rsidR="00070CA7" w:rsidRDefault="00070CA7" w:rsidP="00070CA7">
            <w:pPr>
              <w:shd w:val="clear" w:color="auto" w:fill="FFFFFF"/>
            </w:pPr>
            <w:r>
              <w:t>Holiday</w:t>
            </w:r>
          </w:p>
        </w:tc>
      </w:tr>
      <w:tr w:rsidR="00070CA7" w14:paraId="4650504E" w14:textId="77777777" w:rsidTr="009C2D16">
        <w:tc>
          <w:tcPr>
            <w:tcW w:w="3354" w:type="dxa"/>
            <w:shd w:val="clear" w:color="auto" w:fill="FFFF00"/>
          </w:tcPr>
          <w:p w14:paraId="4650504B" w14:textId="7B877E9B" w:rsidR="00070CA7" w:rsidRDefault="00070CA7" w:rsidP="00070CA7">
            <w:pPr>
              <w:shd w:val="clear" w:color="auto" w:fill="FFFFFF"/>
            </w:pPr>
            <w:r>
              <w:t>Thursday 2</w:t>
            </w:r>
            <w:r>
              <w:rPr>
                <w:vertAlign w:val="superscript"/>
              </w:rPr>
              <w:t>nd</w:t>
            </w:r>
            <w:r>
              <w:t xml:space="preserve"> June</w:t>
            </w:r>
          </w:p>
        </w:tc>
        <w:tc>
          <w:tcPr>
            <w:tcW w:w="3677" w:type="dxa"/>
            <w:shd w:val="clear" w:color="auto" w:fill="FFFF00"/>
          </w:tcPr>
          <w:p w14:paraId="4650504C" w14:textId="77777777" w:rsidR="00070CA7" w:rsidRDefault="00070CA7" w:rsidP="00070CA7">
            <w:pPr>
              <w:shd w:val="clear" w:color="auto" w:fill="FFFFFF"/>
            </w:pPr>
            <w:r>
              <w:t>Bank Holiday</w:t>
            </w:r>
          </w:p>
        </w:tc>
        <w:tc>
          <w:tcPr>
            <w:tcW w:w="2188" w:type="dxa"/>
            <w:shd w:val="clear" w:color="auto" w:fill="FFFF00"/>
          </w:tcPr>
          <w:p w14:paraId="4650504D" w14:textId="77777777" w:rsidR="00070CA7" w:rsidRDefault="00070CA7" w:rsidP="00070CA7">
            <w:pPr>
              <w:shd w:val="clear" w:color="auto" w:fill="FFFFFF"/>
            </w:pPr>
            <w:r>
              <w:t>Holiday</w:t>
            </w:r>
          </w:p>
        </w:tc>
      </w:tr>
      <w:tr w:rsidR="00070CA7" w14:paraId="46505052" w14:textId="77777777" w:rsidTr="009C2D16">
        <w:tc>
          <w:tcPr>
            <w:tcW w:w="3354" w:type="dxa"/>
            <w:shd w:val="clear" w:color="auto" w:fill="FFFF00"/>
          </w:tcPr>
          <w:p w14:paraId="4650504F" w14:textId="759AA83F" w:rsidR="00070CA7" w:rsidRDefault="00070CA7" w:rsidP="00070CA7">
            <w:pPr>
              <w:shd w:val="clear" w:color="auto" w:fill="FFFFFF"/>
            </w:pPr>
            <w:r>
              <w:t>Friday 3</w:t>
            </w:r>
            <w:r>
              <w:rPr>
                <w:vertAlign w:val="superscript"/>
              </w:rPr>
              <w:t>rd</w:t>
            </w:r>
            <w:r>
              <w:t xml:space="preserve"> June </w:t>
            </w:r>
          </w:p>
        </w:tc>
        <w:tc>
          <w:tcPr>
            <w:tcW w:w="3677" w:type="dxa"/>
            <w:shd w:val="clear" w:color="auto" w:fill="FFFF00"/>
          </w:tcPr>
          <w:p w14:paraId="46505050" w14:textId="77777777" w:rsidR="00070CA7" w:rsidRDefault="00070CA7" w:rsidP="00070CA7">
            <w:pPr>
              <w:shd w:val="clear" w:color="auto" w:fill="FFFFFF"/>
            </w:pPr>
            <w:r>
              <w:t>Bank Holiday (Platinum Jubilee)</w:t>
            </w:r>
          </w:p>
        </w:tc>
        <w:tc>
          <w:tcPr>
            <w:tcW w:w="2188" w:type="dxa"/>
            <w:shd w:val="clear" w:color="auto" w:fill="FFFF00"/>
          </w:tcPr>
          <w:p w14:paraId="46505051" w14:textId="77777777" w:rsidR="00070CA7" w:rsidRDefault="00070CA7" w:rsidP="00070CA7">
            <w:pPr>
              <w:shd w:val="clear" w:color="auto" w:fill="FFFFFF"/>
            </w:pPr>
            <w:r>
              <w:t>Holiday</w:t>
            </w:r>
          </w:p>
        </w:tc>
      </w:tr>
      <w:tr w:rsidR="00070CA7" w14:paraId="46505056" w14:textId="77777777" w:rsidTr="009C2D16">
        <w:tc>
          <w:tcPr>
            <w:tcW w:w="3354" w:type="dxa"/>
            <w:shd w:val="clear" w:color="auto" w:fill="FFFF00"/>
          </w:tcPr>
          <w:p w14:paraId="46505053" w14:textId="77777777" w:rsidR="00070CA7" w:rsidRDefault="00070CA7" w:rsidP="00070CA7">
            <w:pPr>
              <w:shd w:val="clear" w:color="auto" w:fill="FFFFFF"/>
            </w:pPr>
            <w:r>
              <w:t>Monday 6</w:t>
            </w:r>
            <w:r>
              <w:rPr>
                <w:vertAlign w:val="superscript"/>
              </w:rPr>
              <w:t>th</w:t>
            </w:r>
            <w:r>
              <w:t xml:space="preserve"> – Friday 10</w:t>
            </w:r>
            <w:r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3677" w:type="dxa"/>
            <w:shd w:val="clear" w:color="auto" w:fill="FFFF00"/>
          </w:tcPr>
          <w:p w14:paraId="46505054" w14:textId="77969C52" w:rsidR="00070CA7" w:rsidRDefault="00070CA7" w:rsidP="00070CA7">
            <w:pPr>
              <w:shd w:val="clear" w:color="auto" w:fill="FFFFFF"/>
            </w:pPr>
            <w:r>
              <w:t>TT Half Term – External Exams taking place TBC</w:t>
            </w:r>
          </w:p>
        </w:tc>
        <w:tc>
          <w:tcPr>
            <w:tcW w:w="2188" w:type="dxa"/>
            <w:shd w:val="clear" w:color="auto" w:fill="FFFF00"/>
          </w:tcPr>
          <w:p w14:paraId="46505055" w14:textId="77777777" w:rsidR="00070CA7" w:rsidRPr="003F1D85" w:rsidRDefault="00070CA7" w:rsidP="00070CA7">
            <w:pPr>
              <w:shd w:val="clear" w:color="auto" w:fill="FFFFFF"/>
            </w:pPr>
            <w:r w:rsidRPr="003F1D85">
              <w:t>Holiday for those not involved in exams</w:t>
            </w:r>
          </w:p>
        </w:tc>
      </w:tr>
      <w:tr w:rsidR="00070CA7" w14:paraId="4650505A" w14:textId="77777777" w:rsidTr="004462E3">
        <w:tc>
          <w:tcPr>
            <w:tcW w:w="3354" w:type="dxa"/>
            <w:shd w:val="clear" w:color="auto" w:fill="auto"/>
          </w:tcPr>
          <w:p w14:paraId="46505057" w14:textId="0199DF3C" w:rsidR="00070CA7" w:rsidRPr="00305158" w:rsidRDefault="00070CA7" w:rsidP="00070CA7">
            <w:pPr>
              <w:shd w:val="clear" w:color="auto" w:fill="FFFFFF"/>
              <w:rPr>
                <w:color w:val="FF0000"/>
              </w:rPr>
            </w:pPr>
            <w:r w:rsidRPr="00305158">
              <w:rPr>
                <w:color w:val="FF0000"/>
              </w:rPr>
              <w:t>Tuesday 14</w:t>
            </w:r>
            <w:r w:rsidRPr="00305158">
              <w:rPr>
                <w:color w:val="FF0000"/>
                <w:vertAlign w:val="superscript"/>
              </w:rPr>
              <w:t>th</w:t>
            </w:r>
            <w:r w:rsidRPr="00305158">
              <w:rPr>
                <w:color w:val="FF0000"/>
              </w:rPr>
              <w:t xml:space="preserve"> – Friday 17</w:t>
            </w:r>
            <w:r w:rsidRPr="00305158">
              <w:rPr>
                <w:color w:val="FF0000"/>
                <w:vertAlign w:val="superscript"/>
              </w:rPr>
              <w:t>th</w:t>
            </w:r>
            <w:r w:rsidRPr="00305158">
              <w:rPr>
                <w:color w:val="FF0000"/>
              </w:rPr>
              <w:t xml:space="preserve"> June </w:t>
            </w:r>
          </w:p>
        </w:tc>
        <w:tc>
          <w:tcPr>
            <w:tcW w:w="3677" w:type="dxa"/>
            <w:shd w:val="clear" w:color="auto" w:fill="auto"/>
          </w:tcPr>
          <w:p w14:paraId="46505058" w14:textId="77777777" w:rsidR="00070CA7" w:rsidRPr="00305158" w:rsidRDefault="00070CA7" w:rsidP="00070CA7">
            <w:pPr>
              <w:shd w:val="clear" w:color="auto" w:fill="FFFFFF"/>
              <w:rPr>
                <w:color w:val="FF0000"/>
              </w:rPr>
            </w:pPr>
            <w:r w:rsidRPr="00305158">
              <w:rPr>
                <w:color w:val="FF0000"/>
              </w:rPr>
              <w:t>Geography Residential Trip (Lake District)</w:t>
            </w:r>
          </w:p>
        </w:tc>
        <w:tc>
          <w:tcPr>
            <w:tcW w:w="2188" w:type="dxa"/>
            <w:shd w:val="clear" w:color="auto" w:fill="auto"/>
          </w:tcPr>
          <w:p w14:paraId="46505059" w14:textId="77777777" w:rsidR="00070CA7" w:rsidRPr="00305158" w:rsidRDefault="00070CA7" w:rsidP="00070CA7">
            <w:pPr>
              <w:shd w:val="clear" w:color="auto" w:fill="FFFFFF"/>
              <w:rPr>
                <w:color w:val="FF0000"/>
              </w:rPr>
            </w:pPr>
            <w:r w:rsidRPr="00305158">
              <w:rPr>
                <w:color w:val="FF0000"/>
              </w:rPr>
              <w:t>Trip</w:t>
            </w:r>
          </w:p>
        </w:tc>
      </w:tr>
      <w:tr w:rsidR="00070CA7" w14:paraId="4650505E" w14:textId="77777777" w:rsidTr="004462E3">
        <w:tc>
          <w:tcPr>
            <w:tcW w:w="3354" w:type="dxa"/>
            <w:shd w:val="clear" w:color="auto" w:fill="auto"/>
          </w:tcPr>
          <w:p w14:paraId="4650505B" w14:textId="20253702" w:rsidR="00070CA7" w:rsidRDefault="00070CA7" w:rsidP="00070CA7">
            <w:pPr>
              <w:shd w:val="clear" w:color="auto" w:fill="FFFFFF"/>
            </w:pPr>
            <w:r>
              <w:t>Thursday 16</w:t>
            </w:r>
            <w:r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3677" w:type="dxa"/>
            <w:shd w:val="clear" w:color="auto" w:fill="auto"/>
          </w:tcPr>
          <w:p w14:paraId="4650505C" w14:textId="77777777" w:rsidR="00070CA7" w:rsidRDefault="00070CA7" w:rsidP="00070CA7">
            <w:pPr>
              <w:shd w:val="clear" w:color="auto" w:fill="FFFFFF"/>
            </w:pPr>
            <w:r>
              <w:t>Year 7 Academic Review Day</w:t>
            </w:r>
          </w:p>
        </w:tc>
        <w:tc>
          <w:tcPr>
            <w:tcW w:w="2188" w:type="dxa"/>
            <w:shd w:val="clear" w:color="auto" w:fill="auto"/>
          </w:tcPr>
          <w:p w14:paraId="4650505D" w14:textId="7EA47AC2" w:rsidR="00070CA7" w:rsidRDefault="00070CA7" w:rsidP="00070CA7">
            <w:pPr>
              <w:shd w:val="clear" w:color="auto" w:fill="FFFFFF"/>
            </w:pPr>
            <w:r>
              <w:t>Parent Meeting</w:t>
            </w:r>
          </w:p>
        </w:tc>
      </w:tr>
      <w:tr w:rsidR="00070CA7" w14:paraId="7C2D0FDE" w14:textId="77777777" w:rsidTr="004462E3">
        <w:tc>
          <w:tcPr>
            <w:tcW w:w="3354" w:type="dxa"/>
            <w:shd w:val="clear" w:color="auto" w:fill="auto"/>
          </w:tcPr>
          <w:p w14:paraId="09A9F79D" w14:textId="00B8CA34" w:rsidR="00070CA7" w:rsidRDefault="00070CA7" w:rsidP="00070CA7">
            <w:pPr>
              <w:shd w:val="clear" w:color="auto" w:fill="FFFFFF"/>
            </w:pPr>
            <w:r>
              <w:t>Friday 17</w:t>
            </w:r>
            <w:r w:rsidRPr="00EC4959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3677" w:type="dxa"/>
            <w:shd w:val="clear" w:color="auto" w:fill="auto"/>
          </w:tcPr>
          <w:p w14:paraId="1FEF1011" w14:textId="35F1BB4E" w:rsidR="00070CA7" w:rsidRDefault="00070CA7" w:rsidP="00070CA7">
            <w:pPr>
              <w:shd w:val="clear" w:color="auto" w:fill="FFFFFF"/>
            </w:pPr>
            <w:r>
              <w:t xml:space="preserve">Parent Voice Questionnaire – </w:t>
            </w:r>
          </w:p>
          <w:p w14:paraId="588CF6C9" w14:textId="0834F183" w:rsidR="00070CA7" w:rsidRDefault="00070CA7" w:rsidP="00070CA7">
            <w:pPr>
              <w:shd w:val="clear" w:color="auto" w:fill="FFFFFF"/>
            </w:pPr>
            <w:r>
              <w:t>Curriculum</w:t>
            </w:r>
          </w:p>
        </w:tc>
        <w:tc>
          <w:tcPr>
            <w:tcW w:w="2188" w:type="dxa"/>
            <w:shd w:val="clear" w:color="auto" w:fill="auto"/>
          </w:tcPr>
          <w:p w14:paraId="32E45210" w14:textId="32CE3288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CC0C83" w14:paraId="4BC6611C" w14:textId="77777777" w:rsidTr="004462E3">
        <w:tc>
          <w:tcPr>
            <w:tcW w:w="3354" w:type="dxa"/>
            <w:shd w:val="clear" w:color="auto" w:fill="auto"/>
          </w:tcPr>
          <w:p w14:paraId="770B787B" w14:textId="4315191F" w:rsidR="00CC0C83" w:rsidRDefault="00BF3F7D" w:rsidP="00070CA7">
            <w:pPr>
              <w:shd w:val="clear" w:color="auto" w:fill="FFFFFF"/>
            </w:pPr>
            <w:r>
              <w:t>Friday 24</w:t>
            </w:r>
            <w:r w:rsidRPr="00BF3F7D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3677" w:type="dxa"/>
            <w:shd w:val="clear" w:color="auto" w:fill="auto"/>
          </w:tcPr>
          <w:p w14:paraId="0E19F462" w14:textId="41E54441" w:rsidR="00CC0C83" w:rsidRDefault="00BF3F7D" w:rsidP="00070CA7">
            <w:pPr>
              <w:shd w:val="clear" w:color="auto" w:fill="FFFFFF"/>
            </w:pPr>
            <w:proofErr w:type="gramStart"/>
            <w:r>
              <w:t>Non Uniform</w:t>
            </w:r>
            <w:proofErr w:type="gramEnd"/>
            <w:r>
              <w:t xml:space="preserve"> Day in aid of Diabetes IOM</w:t>
            </w:r>
          </w:p>
        </w:tc>
        <w:tc>
          <w:tcPr>
            <w:tcW w:w="2188" w:type="dxa"/>
            <w:shd w:val="clear" w:color="auto" w:fill="auto"/>
          </w:tcPr>
          <w:p w14:paraId="14C10415" w14:textId="54621835" w:rsidR="00CC0C83" w:rsidRDefault="00BF3F7D" w:rsidP="00070CA7">
            <w:pPr>
              <w:shd w:val="clear" w:color="auto" w:fill="FFFFFF"/>
            </w:pPr>
            <w:r>
              <w:t>In School Event</w:t>
            </w:r>
          </w:p>
        </w:tc>
      </w:tr>
      <w:tr w:rsidR="00070CA7" w14:paraId="46505062" w14:textId="77777777" w:rsidTr="004462E3">
        <w:tc>
          <w:tcPr>
            <w:tcW w:w="3354" w:type="dxa"/>
            <w:shd w:val="clear" w:color="auto" w:fill="auto"/>
          </w:tcPr>
          <w:p w14:paraId="4650505F" w14:textId="53F93E59" w:rsidR="00070CA7" w:rsidRDefault="00070CA7" w:rsidP="00070CA7">
            <w:pPr>
              <w:shd w:val="clear" w:color="auto" w:fill="FFFFFF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day 20</w:t>
            </w:r>
            <w:r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– Tuesday 28</w:t>
            </w:r>
            <w:r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June </w:t>
            </w:r>
          </w:p>
        </w:tc>
        <w:tc>
          <w:tcPr>
            <w:tcW w:w="3677" w:type="dxa"/>
            <w:shd w:val="clear" w:color="auto" w:fill="auto"/>
          </w:tcPr>
          <w:p w14:paraId="46505060" w14:textId="77777777" w:rsidR="00070CA7" w:rsidRDefault="00070CA7" w:rsidP="00070CA7">
            <w:pPr>
              <w:shd w:val="clear" w:color="auto" w:fill="FFFFFF"/>
            </w:pPr>
            <w:r>
              <w:t>Year 12 Exams</w:t>
            </w:r>
          </w:p>
        </w:tc>
        <w:tc>
          <w:tcPr>
            <w:tcW w:w="2188" w:type="dxa"/>
            <w:shd w:val="clear" w:color="auto" w:fill="auto"/>
          </w:tcPr>
          <w:p w14:paraId="46505061" w14:textId="77777777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</w:tr>
      <w:tr w:rsidR="00070CA7" w14:paraId="46505066" w14:textId="77777777" w:rsidTr="004462E3">
        <w:tc>
          <w:tcPr>
            <w:tcW w:w="3354" w:type="dxa"/>
            <w:shd w:val="clear" w:color="auto" w:fill="auto"/>
          </w:tcPr>
          <w:p w14:paraId="46505063" w14:textId="11F3639E" w:rsidR="00070CA7" w:rsidRPr="00305158" w:rsidRDefault="00070CA7" w:rsidP="00070CA7">
            <w:pPr>
              <w:shd w:val="clear" w:color="auto" w:fill="FFFFFF"/>
              <w:rPr>
                <w:color w:val="FF0000"/>
              </w:rPr>
            </w:pPr>
            <w:r w:rsidRPr="00305158">
              <w:rPr>
                <w:color w:val="FF0000"/>
              </w:rPr>
              <w:t>Monday 27</w:t>
            </w:r>
            <w:r w:rsidRPr="00305158">
              <w:rPr>
                <w:color w:val="FF0000"/>
                <w:vertAlign w:val="superscript"/>
              </w:rPr>
              <w:t>th</w:t>
            </w:r>
            <w:r w:rsidRPr="00305158">
              <w:rPr>
                <w:color w:val="FF0000"/>
              </w:rPr>
              <w:t xml:space="preserve"> June </w:t>
            </w:r>
          </w:p>
        </w:tc>
        <w:tc>
          <w:tcPr>
            <w:tcW w:w="3677" w:type="dxa"/>
            <w:shd w:val="clear" w:color="auto" w:fill="auto"/>
          </w:tcPr>
          <w:p w14:paraId="46505064" w14:textId="77777777" w:rsidR="00070CA7" w:rsidRPr="00305158" w:rsidRDefault="00070CA7" w:rsidP="00070CA7">
            <w:pPr>
              <w:shd w:val="clear" w:color="auto" w:fill="FFFFFF"/>
              <w:rPr>
                <w:color w:val="FF0000"/>
              </w:rPr>
            </w:pPr>
            <w:r w:rsidRPr="00305158">
              <w:rPr>
                <w:color w:val="FF0000"/>
              </w:rPr>
              <w:t>Year 9 History Internment Walks (tbc)</w:t>
            </w:r>
          </w:p>
        </w:tc>
        <w:tc>
          <w:tcPr>
            <w:tcW w:w="2188" w:type="dxa"/>
            <w:shd w:val="clear" w:color="auto" w:fill="auto"/>
          </w:tcPr>
          <w:p w14:paraId="46505065" w14:textId="77777777" w:rsidR="00070CA7" w:rsidRPr="00305158" w:rsidRDefault="00070CA7" w:rsidP="00070CA7">
            <w:pPr>
              <w:shd w:val="clear" w:color="auto" w:fill="FFFFFF"/>
              <w:rPr>
                <w:color w:val="FF0000"/>
              </w:rPr>
            </w:pPr>
            <w:r w:rsidRPr="00305158">
              <w:rPr>
                <w:color w:val="FF0000"/>
              </w:rPr>
              <w:t>Trip</w:t>
            </w:r>
          </w:p>
        </w:tc>
      </w:tr>
      <w:tr w:rsidR="00070CA7" w14:paraId="1276888A" w14:textId="77777777" w:rsidTr="004462E3">
        <w:tc>
          <w:tcPr>
            <w:tcW w:w="3354" w:type="dxa"/>
            <w:shd w:val="clear" w:color="auto" w:fill="auto"/>
          </w:tcPr>
          <w:p w14:paraId="45354A5B" w14:textId="69BBE8E2" w:rsidR="00070CA7" w:rsidRPr="000E6EEB" w:rsidRDefault="00070CA7" w:rsidP="00070CA7">
            <w:pPr>
              <w:shd w:val="clear" w:color="auto" w:fill="FFFFFF"/>
              <w:rPr>
                <w:color w:val="FF0000"/>
              </w:rPr>
            </w:pPr>
            <w:r w:rsidRPr="000E6EEB">
              <w:rPr>
                <w:color w:val="FF0000"/>
              </w:rPr>
              <w:t>Friday 01</w:t>
            </w:r>
            <w:r w:rsidRPr="000E6EEB">
              <w:rPr>
                <w:color w:val="FF0000"/>
                <w:vertAlign w:val="superscript"/>
              </w:rPr>
              <w:t>st</w:t>
            </w:r>
            <w:r w:rsidRPr="000E6EEB">
              <w:rPr>
                <w:color w:val="FF0000"/>
              </w:rP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287258AE" w14:textId="5D3A51A8" w:rsidR="00070CA7" w:rsidRPr="000E6EEB" w:rsidRDefault="00070CA7" w:rsidP="00070CA7">
            <w:pPr>
              <w:shd w:val="clear" w:color="auto" w:fill="FFFFFF"/>
              <w:rPr>
                <w:color w:val="FF0000"/>
              </w:rPr>
            </w:pPr>
            <w:r w:rsidRPr="000E6EEB">
              <w:rPr>
                <w:color w:val="FF0000"/>
              </w:rPr>
              <w:t>Year 12 Biology Trip TBC</w:t>
            </w:r>
          </w:p>
        </w:tc>
        <w:tc>
          <w:tcPr>
            <w:tcW w:w="2188" w:type="dxa"/>
            <w:shd w:val="clear" w:color="auto" w:fill="auto"/>
          </w:tcPr>
          <w:p w14:paraId="45C0D9F6" w14:textId="48505431" w:rsidR="00070CA7" w:rsidRPr="000E6EEB" w:rsidRDefault="00070CA7" w:rsidP="00070CA7">
            <w:pPr>
              <w:shd w:val="clear" w:color="auto" w:fill="FFFFFF"/>
              <w:rPr>
                <w:color w:val="FF0000"/>
              </w:rPr>
            </w:pPr>
            <w:r w:rsidRPr="000E6EEB">
              <w:rPr>
                <w:color w:val="FF0000"/>
              </w:rPr>
              <w:t>Trip</w:t>
            </w:r>
          </w:p>
        </w:tc>
      </w:tr>
      <w:tr w:rsidR="00070CA7" w14:paraId="34314208" w14:textId="77777777" w:rsidTr="004462E3">
        <w:tc>
          <w:tcPr>
            <w:tcW w:w="3354" w:type="dxa"/>
            <w:shd w:val="clear" w:color="auto" w:fill="auto"/>
          </w:tcPr>
          <w:p w14:paraId="4207C553" w14:textId="40201E7D" w:rsidR="00070CA7" w:rsidRPr="002C2B81" w:rsidRDefault="00070CA7" w:rsidP="00070CA7">
            <w:pPr>
              <w:shd w:val="clear" w:color="auto" w:fill="FFFFFF"/>
              <w:rPr>
                <w:color w:val="0D0D0D" w:themeColor="text1" w:themeTint="F2"/>
              </w:rPr>
            </w:pPr>
            <w:r w:rsidRPr="002C2B81">
              <w:rPr>
                <w:color w:val="0D0D0D" w:themeColor="text1" w:themeTint="F2"/>
              </w:rPr>
              <w:t>Friday 01</w:t>
            </w:r>
            <w:r w:rsidRPr="002C2B81">
              <w:rPr>
                <w:color w:val="0D0D0D" w:themeColor="text1" w:themeTint="F2"/>
                <w:vertAlign w:val="superscript"/>
              </w:rPr>
              <w:t>st</w:t>
            </w:r>
            <w:r w:rsidRPr="002C2B81">
              <w:rPr>
                <w:color w:val="0D0D0D" w:themeColor="text1" w:themeTint="F2"/>
              </w:rPr>
              <w:t xml:space="preserve"> July</w:t>
            </w:r>
          </w:p>
        </w:tc>
        <w:tc>
          <w:tcPr>
            <w:tcW w:w="3677" w:type="dxa"/>
            <w:shd w:val="clear" w:color="auto" w:fill="auto"/>
          </w:tcPr>
          <w:p w14:paraId="73834B2E" w14:textId="7B6311FE" w:rsidR="00070CA7" w:rsidRPr="002C2B81" w:rsidRDefault="00070CA7" w:rsidP="00070CA7">
            <w:pPr>
              <w:shd w:val="clear" w:color="auto" w:fill="FFFFFF"/>
              <w:rPr>
                <w:color w:val="0D0D0D" w:themeColor="text1" w:themeTint="F2"/>
              </w:rPr>
            </w:pPr>
            <w:r w:rsidRPr="002C2B81">
              <w:rPr>
                <w:color w:val="0D0D0D" w:themeColor="text1" w:themeTint="F2"/>
              </w:rPr>
              <w:t xml:space="preserve">Parent Voice Questionnaire – </w:t>
            </w:r>
          </w:p>
          <w:p w14:paraId="3F29CABB" w14:textId="4ACB37E4" w:rsidR="00070CA7" w:rsidRPr="002C2B81" w:rsidRDefault="00070CA7" w:rsidP="00070CA7">
            <w:pPr>
              <w:shd w:val="clear" w:color="auto" w:fill="FFFFFF"/>
              <w:rPr>
                <w:color w:val="0D0D0D" w:themeColor="text1" w:themeTint="F2"/>
              </w:rPr>
            </w:pPr>
            <w:r w:rsidRPr="002C2B81">
              <w:rPr>
                <w:color w:val="0D0D0D" w:themeColor="text1" w:themeTint="F2"/>
              </w:rPr>
              <w:t>Assessment</w:t>
            </w:r>
          </w:p>
        </w:tc>
        <w:tc>
          <w:tcPr>
            <w:tcW w:w="2188" w:type="dxa"/>
            <w:shd w:val="clear" w:color="auto" w:fill="auto"/>
          </w:tcPr>
          <w:p w14:paraId="41535002" w14:textId="39594B58" w:rsidR="00070CA7" w:rsidRPr="002C2B81" w:rsidRDefault="00070CA7" w:rsidP="00070CA7">
            <w:pPr>
              <w:shd w:val="clear" w:color="auto" w:fill="FFFFFF"/>
              <w:rPr>
                <w:color w:val="0D0D0D" w:themeColor="text1" w:themeTint="F2"/>
              </w:rPr>
            </w:pPr>
            <w:r w:rsidRPr="002C2B81">
              <w:rPr>
                <w:color w:val="0D0D0D" w:themeColor="text1" w:themeTint="F2"/>
              </w:rPr>
              <w:t>Questionnaire</w:t>
            </w:r>
          </w:p>
        </w:tc>
      </w:tr>
      <w:tr w:rsidR="00070CA7" w14:paraId="4650506A" w14:textId="77777777" w:rsidTr="0077359E">
        <w:tc>
          <w:tcPr>
            <w:tcW w:w="3354" w:type="dxa"/>
            <w:shd w:val="clear" w:color="auto" w:fill="FFFF00"/>
          </w:tcPr>
          <w:p w14:paraId="46505067" w14:textId="5E711D88" w:rsidR="00070CA7" w:rsidRDefault="00070CA7" w:rsidP="00070CA7">
            <w:pPr>
              <w:shd w:val="clear" w:color="auto" w:fill="FFFFFF"/>
            </w:pPr>
            <w:r>
              <w:t>Tuesday 5</w:t>
            </w:r>
            <w:r>
              <w:rPr>
                <w:vertAlign w:val="superscript"/>
              </w:rPr>
              <w:t>th</w:t>
            </w:r>
            <w:r>
              <w:t xml:space="preserve"> July </w:t>
            </w:r>
          </w:p>
        </w:tc>
        <w:tc>
          <w:tcPr>
            <w:tcW w:w="3677" w:type="dxa"/>
            <w:shd w:val="clear" w:color="auto" w:fill="FFFF00"/>
          </w:tcPr>
          <w:p w14:paraId="46505068" w14:textId="77777777" w:rsidR="00070CA7" w:rsidRDefault="00070CA7" w:rsidP="00070CA7">
            <w:pPr>
              <w:shd w:val="clear" w:color="auto" w:fill="FFFFFF"/>
            </w:pPr>
            <w:r>
              <w:t>Tynwald Bank Holiday</w:t>
            </w:r>
          </w:p>
        </w:tc>
        <w:tc>
          <w:tcPr>
            <w:tcW w:w="2188" w:type="dxa"/>
            <w:shd w:val="clear" w:color="auto" w:fill="FFFF00"/>
          </w:tcPr>
          <w:p w14:paraId="46505069" w14:textId="4446FE77" w:rsidR="00070CA7" w:rsidRDefault="00070CA7" w:rsidP="00070CA7">
            <w:pPr>
              <w:shd w:val="clear" w:color="auto" w:fill="FFFFFF"/>
            </w:pPr>
            <w:r>
              <w:t>Holiday</w:t>
            </w:r>
          </w:p>
        </w:tc>
      </w:tr>
      <w:tr w:rsidR="00070CA7" w14:paraId="34E7B967" w14:textId="77777777" w:rsidTr="004462E3">
        <w:tc>
          <w:tcPr>
            <w:tcW w:w="3354" w:type="dxa"/>
            <w:shd w:val="clear" w:color="auto" w:fill="auto"/>
          </w:tcPr>
          <w:p w14:paraId="711D3752" w14:textId="017D1A8A" w:rsidR="00070CA7" w:rsidRDefault="00070CA7" w:rsidP="00070CA7">
            <w:pPr>
              <w:shd w:val="clear" w:color="auto" w:fill="FFFFFF"/>
            </w:pPr>
            <w:r>
              <w:t>Wednesday 6</w:t>
            </w:r>
            <w:r w:rsidRPr="00EB0633">
              <w:rPr>
                <w:vertAlign w:val="superscript"/>
              </w:rPr>
              <w:t>th</w:t>
            </w:r>
            <w:r>
              <w:t xml:space="preserve"> July</w:t>
            </w:r>
          </w:p>
        </w:tc>
        <w:tc>
          <w:tcPr>
            <w:tcW w:w="3677" w:type="dxa"/>
            <w:shd w:val="clear" w:color="auto" w:fill="auto"/>
          </w:tcPr>
          <w:p w14:paraId="216D0953" w14:textId="240FF648" w:rsidR="00070CA7" w:rsidRDefault="00070CA7" w:rsidP="00070CA7">
            <w:pPr>
              <w:shd w:val="clear" w:color="auto" w:fill="FFFFFF"/>
            </w:pPr>
            <w:r>
              <w:t xml:space="preserve">Student Voice Questionnaire – </w:t>
            </w:r>
          </w:p>
          <w:p w14:paraId="08E04153" w14:textId="6990C639" w:rsidR="00070CA7" w:rsidRDefault="00070CA7" w:rsidP="00070CA7">
            <w:pPr>
              <w:shd w:val="clear" w:color="auto" w:fill="FFFFFF"/>
            </w:pPr>
            <w:r>
              <w:t>Assessment</w:t>
            </w:r>
          </w:p>
        </w:tc>
        <w:tc>
          <w:tcPr>
            <w:tcW w:w="2188" w:type="dxa"/>
            <w:shd w:val="clear" w:color="auto" w:fill="auto"/>
          </w:tcPr>
          <w:p w14:paraId="1E36BC6F" w14:textId="3E2CDB60" w:rsidR="00070CA7" w:rsidRDefault="00070CA7" w:rsidP="00070CA7">
            <w:pPr>
              <w:shd w:val="clear" w:color="auto" w:fill="FFFFFF"/>
            </w:pPr>
            <w:r>
              <w:t>Questionnaire</w:t>
            </w:r>
          </w:p>
        </w:tc>
      </w:tr>
      <w:tr w:rsidR="00070CA7" w14:paraId="36511FAC" w14:textId="77777777" w:rsidTr="004462E3">
        <w:tc>
          <w:tcPr>
            <w:tcW w:w="3354" w:type="dxa"/>
            <w:shd w:val="clear" w:color="auto" w:fill="auto"/>
          </w:tcPr>
          <w:p w14:paraId="1B5DF07B" w14:textId="76129BA1" w:rsidR="00070CA7" w:rsidRDefault="00070CA7" w:rsidP="00070CA7">
            <w:pPr>
              <w:shd w:val="clear" w:color="auto" w:fill="FFFFFF"/>
            </w:pPr>
            <w:r>
              <w:t>Thursday 7</w:t>
            </w:r>
            <w:r w:rsidRPr="0028393F">
              <w:rPr>
                <w:vertAlign w:val="superscript"/>
              </w:rPr>
              <w:t>th</w:t>
            </w:r>
            <w: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7DDF7200" w14:textId="441082EA" w:rsidR="00070CA7" w:rsidRDefault="00070CA7" w:rsidP="00070CA7">
            <w:pPr>
              <w:shd w:val="clear" w:color="auto" w:fill="FFFFFF"/>
            </w:pPr>
            <w:r>
              <w:t xml:space="preserve">RGS </w:t>
            </w:r>
            <w:r w:rsidR="00CF5205">
              <w:t>Y11 Prom</w:t>
            </w:r>
          </w:p>
        </w:tc>
        <w:tc>
          <w:tcPr>
            <w:tcW w:w="2188" w:type="dxa"/>
            <w:shd w:val="clear" w:color="auto" w:fill="auto"/>
          </w:tcPr>
          <w:p w14:paraId="0025699B" w14:textId="4A114E26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4650506E" w14:textId="77777777" w:rsidTr="004462E3">
        <w:tc>
          <w:tcPr>
            <w:tcW w:w="3354" w:type="dxa"/>
            <w:shd w:val="clear" w:color="auto" w:fill="auto"/>
          </w:tcPr>
          <w:p w14:paraId="4650506B" w14:textId="3366D15C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Wednesday 6</w:t>
            </w:r>
            <w:r w:rsidRPr="003437A2">
              <w:rPr>
                <w:color w:val="FF0000"/>
                <w:vertAlign w:val="superscript"/>
              </w:rPr>
              <w:t xml:space="preserve">th </w:t>
            </w:r>
            <w:r w:rsidRPr="003437A2">
              <w:rPr>
                <w:color w:val="FF0000"/>
              </w:rPr>
              <w:t>– Thurs 7</w:t>
            </w:r>
            <w:r w:rsidRPr="003437A2">
              <w:rPr>
                <w:color w:val="FF0000"/>
                <w:vertAlign w:val="superscript"/>
              </w:rPr>
              <w:t>th</w:t>
            </w:r>
            <w:r w:rsidRPr="003437A2">
              <w:rPr>
                <w:color w:val="FF0000"/>
              </w:rP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6C" w14:textId="5FDD967F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Biology Fieldwork Trip</w:t>
            </w:r>
            <w:r>
              <w:rPr>
                <w:color w:val="FF0000"/>
              </w:rPr>
              <w:t xml:space="preserve"> TBC</w:t>
            </w:r>
          </w:p>
        </w:tc>
        <w:tc>
          <w:tcPr>
            <w:tcW w:w="2188" w:type="dxa"/>
            <w:shd w:val="clear" w:color="auto" w:fill="auto"/>
          </w:tcPr>
          <w:p w14:paraId="4650506D" w14:textId="77777777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Trip</w:t>
            </w:r>
          </w:p>
        </w:tc>
      </w:tr>
      <w:tr w:rsidR="00070CA7" w14:paraId="46505072" w14:textId="77777777" w:rsidTr="004462E3">
        <w:tc>
          <w:tcPr>
            <w:tcW w:w="3354" w:type="dxa"/>
            <w:shd w:val="clear" w:color="auto" w:fill="auto"/>
          </w:tcPr>
          <w:p w14:paraId="4650506F" w14:textId="1AE34D2E" w:rsidR="00070CA7" w:rsidRDefault="00070CA7" w:rsidP="00070CA7">
            <w:pPr>
              <w:shd w:val="clear" w:color="auto" w:fill="FFFFFF"/>
            </w:pPr>
            <w:r>
              <w:t>Monday 11</w:t>
            </w:r>
            <w:r>
              <w:rPr>
                <w:vertAlign w:val="superscript"/>
              </w:rPr>
              <w:t>th</w:t>
            </w:r>
            <w:r>
              <w:t xml:space="preserve"> – Friday 15</w:t>
            </w:r>
            <w:r>
              <w:rPr>
                <w:vertAlign w:val="superscript"/>
              </w:rPr>
              <w:t>th</w:t>
            </w:r>
            <w: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70" w14:textId="77777777" w:rsidR="00070CA7" w:rsidRDefault="00070CA7" w:rsidP="00070CA7">
            <w:pPr>
              <w:shd w:val="clear" w:color="auto" w:fill="FFFFFF"/>
            </w:pPr>
            <w:r>
              <w:t xml:space="preserve">Standalone (light) </w:t>
            </w:r>
          </w:p>
        </w:tc>
        <w:tc>
          <w:tcPr>
            <w:tcW w:w="2188" w:type="dxa"/>
            <w:shd w:val="clear" w:color="auto" w:fill="auto"/>
          </w:tcPr>
          <w:p w14:paraId="46505071" w14:textId="77777777" w:rsidR="00070CA7" w:rsidRDefault="00070CA7" w:rsidP="00070CA7">
            <w:pPr>
              <w:shd w:val="clear" w:color="auto" w:fill="FFFFFF"/>
            </w:pPr>
            <w:r>
              <w:t>School Event</w:t>
            </w:r>
          </w:p>
        </w:tc>
      </w:tr>
      <w:tr w:rsidR="00070CA7" w14:paraId="33E169B6" w14:textId="77777777" w:rsidTr="004462E3">
        <w:tc>
          <w:tcPr>
            <w:tcW w:w="3354" w:type="dxa"/>
            <w:shd w:val="clear" w:color="auto" w:fill="auto"/>
          </w:tcPr>
          <w:p w14:paraId="0AE597EA" w14:textId="509F036B" w:rsidR="00070CA7" w:rsidRDefault="00070CA7" w:rsidP="00070CA7">
            <w:pPr>
              <w:shd w:val="clear" w:color="auto" w:fill="FFFFFF"/>
            </w:pPr>
            <w:r>
              <w:t>Monday 11</w:t>
            </w:r>
            <w:r w:rsidRPr="003437A2">
              <w:rPr>
                <w:vertAlign w:val="superscript"/>
              </w:rPr>
              <w:t>th</w:t>
            </w:r>
            <w:r>
              <w:t xml:space="preserve"> – Friday 15</w:t>
            </w:r>
            <w:r w:rsidRPr="003437A2">
              <w:rPr>
                <w:vertAlign w:val="superscript"/>
              </w:rPr>
              <w:t>th</w:t>
            </w:r>
            <w:r>
              <w:t xml:space="preserve"> July</w:t>
            </w:r>
          </w:p>
        </w:tc>
        <w:tc>
          <w:tcPr>
            <w:tcW w:w="3677" w:type="dxa"/>
            <w:shd w:val="clear" w:color="auto" w:fill="auto"/>
          </w:tcPr>
          <w:p w14:paraId="250192D3" w14:textId="52A35C0A" w:rsidR="00070CA7" w:rsidRDefault="00070CA7" w:rsidP="00070CA7">
            <w:pPr>
              <w:shd w:val="clear" w:color="auto" w:fill="FFFFFF"/>
            </w:pPr>
            <w:r>
              <w:t>Year 10 Work Experience</w:t>
            </w:r>
          </w:p>
        </w:tc>
        <w:tc>
          <w:tcPr>
            <w:tcW w:w="2188" w:type="dxa"/>
            <w:shd w:val="clear" w:color="auto" w:fill="auto"/>
          </w:tcPr>
          <w:p w14:paraId="486A5F93" w14:textId="77777777" w:rsidR="00070CA7" w:rsidRDefault="00070CA7" w:rsidP="00070CA7">
            <w:pPr>
              <w:shd w:val="clear" w:color="auto" w:fill="FFFFFF"/>
            </w:pPr>
          </w:p>
        </w:tc>
      </w:tr>
      <w:tr w:rsidR="00070CA7" w14:paraId="46505076" w14:textId="77777777" w:rsidTr="004462E3">
        <w:tc>
          <w:tcPr>
            <w:tcW w:w="3354" w:type="dxa"/>
            <w:shd w:val="clear" w:color="auto" w:fill="auto"/>
          </w:tcPr>
          <w:p w14:paraId="46505073" w14:textId="38D09316" w:rsidR="00070CA7" w:rsidRDefault="00070CA7" w:rsidP="00070CA7">
            <w:pPr>
              <w:shd w:val="clear" w:color="auto" w:fill="FFFFFF"/>
            </w:pPr>
            <w:r>
              <w:t>Monday 18</w:t>
            </w:r>
            <w:r>
              <w:rPr>
                <w:vertAlign w:val="superscript"/>
              </w:rPr>
              <w:t>th</w:t>
            </w:r>
            <w:r>
              <w:t xml:space="preserve"> – Friday 22</w:t>
            </w:r>
            <w:r>
              <w:rPr>
                <w:vertAlign w:val="superscript"/>
              </w:rPr>
              <w:t>nd</w:t>
            </w:r>
            <w: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74" w14:textId="77777777" w:rsidR="00070CA7" w:rsidRDefault="00070CA7" w:rsidP="00070CA7">
            <w:pPr>
              <w:shd w:val="clear" w:color="auto" w:fill="FFFFFF"/>
            </w:pPr>
            <w:r>
              <w:t>Celebration Assemblies</w:t>
            </w:r>
          </w:p>
        </w:tc>
        <w:tc>
          <w:tcPr>
            <w:tcW w:w="2188" w:type="dxa"/>
            <w:shd w:val="clear" w:color="auto" w:fill="auto"/>
          </w:tcPr>
          <w:p w14:paraId="46505075" w14:textId="77777777" w:rsidR="00070CA7" w:rsidRDefault="00070CA7" w:rsidP="00070CA7">
            <w:pPr>
              <w:shd w:val="clear" w:color="auto" w:fill="FFFFFF"/>
            </w:pPr>
            <w:r>
              <w:t>Celebration</w:t>
            </w:r>
          </w:p>
        </w:tc>
      </w:tr>
      <w:tr w:rsidR="00070CA7" w14:paraId="4650507A" w14:textId="77777777" w:rsidTr="004462E3">
        <w:tc>
          <w:tcPr>
            <w:tcW w:w="3354" w:type="dxa"/>
            <w:shd w:val="clear" w:color="auto" w:fill="auto"/>
          </w:tcPr>
          <w:p w14:paraId="46505077" w14:textId="17B65CE0" w:rsidR="00070CA7" w:rsidRDefault="00070CA7" w:rsidP="00070CA7">
            <w:pPr>
              <w:shd w:val="clear" w:color="auto" w:fill="FFFFFF"/>
            </w:pPr>
            <w:r>
              <w:t>Monday 18</w:t>
            </w:r>
            <w:r>
              <w:rPr>
                <w:vertAlign w:val="superscript"/>
              </w:rPr>
              <w:t>th</w:t>
            </w:r>
            <w:r>
              <w:t xml:space="preserve"> – Friday 22</w:t>
            </w:r>
            <w:r>
              <w:rPr>
                <w:vertAlign w:val="superscript"/>
              </w:rPr>
              <w:t>nd</w:t>
            </w:r>
            <w: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78" w14:textId="77777777" w:rsidR="00070CA7" w:rsidRDefault="00070CA7" w:rsidP="00070CA7">
            <w:pPr>
              <w:shd w:val="clear" w:color="auto" w:fill="FFFFFF"/>
            </w:pPr>
            <w:r>
              <w:t>Duke of Edinburgh Reserve Week</w:t>
            </w:r>
          </w:p>
        </w:tc>
        <w:tc>
          <w:tcPr>
            <w:tcW w:w="2188" w:type="dxa"/>
            <w:shd w:val="clear" w:color="auto" w:fill="auto"/>
          </w:tcPr>
          <w:p w14:paraId="46505079" w14:textId="77777777" w:rsidR="00070CA7" w:rsidRDefault="00070CA7" w:rsidP="00070CA7">
            <w:pPr>
              <w:shd w:val="clear" w:color="auto" w:fill="FFFFFF"/>
            </w:pPr>
            <w:r>
              <w:t>D of Edinburgh</w:t>
            </w:r>
          </w:p>
        </w:tc>
      </w:tr>
      <w:tr w:rsidR="00070CA7" w14:paraId="4650507E" w14:textId="77777777" w:rsidTr="004462E3">
        <w:tc>
          <w:tcPr>
            <w:tcW w:w="3354" w:type="dxa"/>
            <w:shd w:val="clear" w:color="auto" w:fill="auto"/>
          </w:tcPr>
          <w:p w14:paraId="4650507B" w14:textId="41759B98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Monday 18</w:t>
            </w:r>
            <w:r w:rsidRPr="003437A2">
              <w:rPr>
                <w:color w:val="FF0000"/>
                <w:vertAlign w:val="superscript"/>
              </w:rPr>
              <w:t>th</w:t>
            </w:r>
            <w:r w:rsidRPr="003437A2">
              <w:rPr>
                <w:color w:val="FF0000"/>
              </w:rPr>
              <w:t xml:space="preserve"> – Friday 22</w:t>
            </w:r>
            <w:r w:rsidRPr="003437A2">
              <w:rPr>
                <w:color w:val="FF0000"/>
                <w:vertAlign w:val="superscript"/>
              </w:rPr>
              <w:t>nd</w:t>
            </w:r>
            <w:r w:rsidRPr="003437A2">
              <w:rPr>
                <w:color w:val="FF0000"/>
              </w:rP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7C" w14:textId="2DDE1F6E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Year 7 River Studies x 3</w:t>
            </w:r>
            <w:r>
              <w:rPr>
                <w:color w:val="FF0000"/>
              </w:rPr>
              <w:t xml:space="preserve"> TBC</w:t>
            </w:r>
          </w:p>
        </w:tc>
        <w:tc>
          <w:tcPr>
            <w:tcW w:w="2188" w:type="dxa"/>
            <w:shd w:val="clear" w:color="auto" w:fill="auto"/>
          </w:tcPr>
          <w:p w14:paraId="4650507D" w14:textId="77777777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Trip</w:t>
            </w:r>
          </w:p>
        </w:tc>
      </w:tr>
      <w:tr w:rsidR="00070CA7" w14:paraId="46505082" w14:textId="77777777" w:rsidTr="004462E3">
        <w:tc>
          <w:tcPr>
            <w:tcW w:w="3354" w:type="dxa"/>
            <w:shd w:val="clear" w:color="auto" w:fill="auto"/>
          </w:tcPr>
          <w:p w14:paraId="4650507F" w14:textId="2FAE5A2E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Thursday 21</w:t>
            </w:r>
            <w:r w:rsidRPr="003437A2">
              <w:rPr>
                <w:color w:val="FF0000"/>
                <w:vertAlign w:val="superscript"/>
              </w:rPr>
              <w:t>st</w:t>
            </w:r>
            <w:r w:rsidRPr="003437A2">
              <w:rPr>
                <w:color w:val="FF0000"/>
              </w:rP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80" w14:textId="1E228D07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History Trip</w:t>
            </w:r>
            <w:r>
              <w:rPr>
                <w:color w:val="FF0000"/>
              </w:rPr>
              <w:t xml:space="preserve"> TBC</w:t>
            </w:r>
          </w:p>
        </w:tc>
        <w:tc>
          <w:tcPr>
            <w:tcW w:w="2188" w:type="dxa"/>
            <w:shd w:val="clear" w:color="auto" w:fill="auto"/>
          </w:tcPr>
          <w:p w14:paraId="46505081" w14:textId="77777777" w:rsidR="00070CA7" w:rsidRPr="003437A2" w:rsidRDefault="00070CA7" w:rsidP="00070CA7">
            <w:pPr>
              <w:shd w:val="clear" w:color="auto" w:fill="FFFFFF"/>
              <w:rPr>
                <w:color w:val="FF0000"/>
              </w:rPr>
            </w:pPr>
            <w:r w:rsidRPr="003437A2">
              <w:rPr>
                <w:color w:val="FF0000"/>
              </w:rPr>
              <w:t>Trip</w:t>
            </w:r>
          </w:p>
        </w:tc>
      </w:tr>
      <w:tr w:rsidR="0077359E" w14:paraId="5701AB15" w14:textId="77777777" w:rsidTr="004462E3">
        <w:tc>
          <w:tcPr>
            <w:tcW w:w="3354" w:type="dxa"/>
            <w:shd w:val="clear" w:color="auto" w:fill="auto"/>
          </w:tcPr>
          <w:p w14:paraId="7453D839" w14:textId="5DA5A1BE" w:rsidR="0077359E" w:rsidRPr="0077359E" w:rsidRDefault="0077359E" w:rsidP="00070CA7">
            <w:pPr>
              <w:shd w:val="clear" w:color="auto" w:fill="FFFFFF"/>
              <w:rPr>
                <w:color w:val="000000" w:themeColor="text1"/>
              </w:rPr>
            </w:pPr>
            <w:r w:rsidRPr="0077359E">
              <w:rPr>
                <w:color w:val="000000" w:themeColor="text1"/>
              </w:rPr>
              <w:lastRenderedPageBreak/>
              <w:t>Friday 22</w:t>
            </w:r>
            <w:r w:rsidRPr="0077359E">
              <w:rPr>
                <w:color w:val="000000" w:themeColor="text1"/>
                <w:vertAlign w:val="superscript"/>
              </w:rPr>
              <w:t>nd</w:t>
            </w:r>
            <w:r w:rsidRPr="0077359E">
              <w:rPr>
                <w:color w:val="000000" w:themeColor="text1"/>
              </w:rPr>
              <w:t xml:space="preserve"> July</w:t>
            </w:r>
          </w:p>
        </w:tc>
        <w:tc>
          <w:tcPr>
            <w:tcW w:w="3677" w:type="dxa"/>
            <w:shd w:val="clear" w:color="auto" w:fill="auto"/>
          </w:tcPr>
          <w:p w14:paraId="4F9B0994" w14:textId="5E2B78DF" w:rsidR="0077359E" w:rsidRPr="0077359E" w:rsidRDefault="0077359E" w:rsidP="00070CA7">
            <w:pPr>
              <w:shd w:val="clear" w:color="auto" w:fill="FFFFFF"/>
              <w:rPr>
                <w:color w:val="000000" w:themeColor="text1"/>
              </w:rPr>
            </w:pPr>
            <w:proofErr w:type="gramStart"/>
            <w:r w:rsidRPr="0077359E">
              <w:rPr>
                <w:color w:val="000000" w:themeColor="text1"/>
              </w:rPr>
              <w:t>Non Uniform</w:t>
            </w:r>
            <w:proofErr w:type="gramEnd"/>
            <w:r w:rsidRPr="0077359E">
              <w:rPr>
                <w:color w:val="000000" w:themeColor="text1"/>
              </w:rPr>
              <w:t xml:space="preserve"> Day in aid of MSPCA</w:t>
            </w:r>
          </w:p>
        </w:tc>
        <w:tc>
          <w:tcPr>
            <w:tcW w:w="2188" w:type="dxa"/>
            <w:shd w:val="clear" w:color="auto" w:fill="auto"/>
          </w:tcPr>
          <w:p w14:paraId="09CB4ACF" w14:textId="20F63B81" w:rsidR="0077359E" w:rsidRPr="0077359E" w:rsidRDefault="0077359E" w:rsidP="00070CA7">
            <w:pPr>
              <w:shd w:val="clear" w:color="auto" w:fill="FFFFFF"/>
              <w:rPr>
                <w:color w:val="000000" w:themeColor="text1"/>
              </w:rPr>
            </w:pPr>
            <w:r w:rsidRPr="0077359E">
              <w:rPr>
                <w:color w:val="000000" w:themeColor="text1"/>
              </w:rPr>
              <w:t>In School Event</w:t>
            </w:r>
          </w:p>
        </w:tc>
      </w:tr>
      <w:tr w:rsidR="00070CA7" w14:paraId="46505086" w14:textId="77777777" w:rsidTr="004462E3">
        <w:tc>
          <w:tcPr>
            <w:tcW w:w="3354" w:type="dxa"/>
            <w:shd w:val="clear" w:color="auto" w:fill="auto"/>
          </w:tcPr>
          <w:p w14:paraId="46505083" w14:textId="60B47040" w:rsidR="00070CA7" w:rsidRDefault="00070CA7" w:rsidP="00070CA7">
            <w:pPr>
              <w:shd w:val="clear" w:color="auto" w:fill="FFFFFF"/>
            </w:pPr>
            <w:r>
              <w:t>Friday 22</w:t>
            </w:r>
            <w:r>
              <w:rPr>
                <w:vertAlign w:val="superscript"/>
              </w:rPr>
              <w:t>nd</w:t>
            </w:r>
            <w:r>
              <w:t xml:space="preserve"> July </w:t>
            </w:r>
          </w:p>
        </w:tc>
        <w:tc>
          <w:tcPr>
            <w:tcW w:w="3677" w:type="dxa"/>
            <w:shd w:val="clear" w:color="auto" w:fill="auto"/>
          </w:tcPr>
          <w:p w14:paraId="46505084" w14:textId="246FC069" w:rsidR="00070CA7" w:rsidRDefault="00070CA7" w:rsidP="00070CA7">
            <w:pPr>
              <w:shd w:val="clear" w:color="auto" w:fill="FFFFFF"/>
            </w:pPr>
            <w:r>
              <w:t xml:space="preserve">Last day of Term </w:t>
            </w:r>
          </w:p>
        </w:tc>
        <w:tc>
          <w:tcPr>
            <w:tcW w:w="2188" w:type="dxa"/>
            <w:shd w:val="clear" w:color="auto" w:fill="auto"/>
          </w:tcPr>
          <w:p w14:paraId="46505085" w14:textId="6E35372F" w:rsidR="00070CA7" w:rsidRDefault="00070CA7" w:rsidP="00070CA7">
            <w:pPr>
              <w:shd w:val="clear" w:color="auto" w:fill="FFFFFF"/>
            </w:pPr>
          </w:p>
        </w:tc>
      </w:tr>
      <w:tr w:rsidR="00CF0BAB" w14:paraId="309F3BD8" w14:textId="77777777" w:rsidTr="00CF0BAB">
        <w:tc>
          <w:tcPr>
            <w:tcW w:w="3354" w:type="dxa"/>
            <w:shd w:val="clear" w:color="auto" w:fill="FFFF00"/>
          </w:tcPr>
          <w:p w14:paraId="42604051" w14:textId="1A71166F" w:rsidR="00CF0BAB" w:rsidRDefault="00CF0BAB" w:rsidP="00070CA7">
            <w:pPr>
              <w:shd w:val="clear" w:color="auto" w:fill="FFFFFF"/>
            </w:pPr>
            <w:r>
              <w:t>Saturday 23</w:t>
            </w:r>
            <w:r w:rsidRPr="00CF0BAB">
              <w:rPr>
                <w:vertAlign w:val="superscript"/>
              </w:rPr>
              <w:t>rd</w:t>
            </w:r>
            <w:r>
              <w:t xml:space="preserve"> July </w:t>
            </w:r>
            <w:r w:rsidR="00344C44">
              <w:t>–</w:t>
            </w:r>
            <w:r>
              <w:t xml:space="preserve"> </w:t>
            </w:r>
            <w:r w:rsidR="00344C44">
              <w:t>Tuesday 6</w:t>
            </w:r>
            <w:r w:rsidR="00344C44" w:rsidRPr="00344C44">
              <w:rPr>
                <w:vertAlign w:val="superscript"/>
              </w:rPr>
              <w:t>th</w:t>
            </w:r>
            <w:r w:rsidR="00344C44">
              <w:t xml:space="preserve"> September 2022</w:t>
            </w:r>
          </w:p>
        </w:tc>
        <w:tc>
          <w:tcPr>
            <w:tcW w:w="3677" w:type="dxa"/>
            <w:shd w:val="clear" w:color="auto" w:fill="FFFF00"/>
          </w:tcPr>
          <w:p w14:paraId="01903E3E" w14:textId="6407B047" w:rsidR="00CF0BAB" w:rsidRDefault="008F3F3D" w:rsidP="00070CA7">
            <w:pPr>
              <w:shd w:val="clear" w:color="auto" w:fill="FFFFFF"/>
            </w:pPr>
            <w:r>
              <w:t>Summer Holidays</w:t>
            </w:r>
          </w:p>
        </w:tc>
        <w:tc>
          <w:tcPr>
            <w:tcW w:w="2188" w:type="dxa"/>
            <w:shd w:val="clear" w:color="auto" w:fill="FFFF00"/>
          </w:tcPr>
          <w:p w14:paraId="15B089B2" w14:textId="4259E4CC" w:rsidR="00CF0BAB" w:rsidRDefault="008F3F3D" w:rsidP="00070CA7">
            <w:pPr>
              <w:shd w:val="clear" w:color="auto" w:fill="FFFFFF"/>
            </w:pPr>
            <w:r>
              <w:t>Holiday</w:t>
            </w:r>
          </w:p>
        </w:tc>
      </w:tr>
      <w:tr w:rsidR="00344C44" w14:paraId="72B44CF4" w14:textId="77777777" w:rsidTr="00344C44">
        <w:tc>
          <w:tcPr>
            <w:tcW w:w="3354" w:type="dxa"/>
            <w:shd w:val="clear" w:color="auto" w:fill="FFFFFF" w:themeFill="background1"/>
          </w:tcPr>
          <w:p w14:paraId="760FFE16" w14:textId="3D582E9A" w:rsidR="00344C44" w:rsidRDefault="00344C44" w:rsidP="00070CA7">
            <w:pPr>
              <w:shd w:val="clear" w:color="auto" w:fill="FFFFFF"/>
            </w:pPr>
            <w:r>
              <w:t>Wednesday 7</w:t>
            </w:r>
            <w:r w:rsidRPr="00344C44">
              <w:rPr>
                <w:vertAlign w:val="superscript"/>
              </w:rPr>
              <w:t>th</w:t>
            </w:r>
            <w:r>
              <w:t xml:space="preserve"> September 2022</w:t>
            </w:r>
          </w:p>
        </w:tc>
        <w:tc>
          <w:tcPr>
            <w:tcW w:w="3677" w:type="dxa"/>
            <w:shd w:val="clear" w:color="auto" w:fill="FFFFFF" w:themeFill="background1"/>
          </w:tcPr>
          <w:p w14:paraId="5E938AC6" w14:textId="28866C8B" w:rsidR="00344C44" w:rsidRDefault="00344C44" w:rsidP="00070CA7">
            <w:pPr>
              <w:shd w:val="clear" w:color="auto" w:fill="FFFFFF"/>
            </w:pPr>
            <w:r>
              <w:t xml:space="preserve">First Day of </w:t>
            </w:r>
            <w:r w:rsidR="005836D8">
              <w:t xml:space="preserve">New </w:t>
            </w:r>
            <w:r>
              <w:t>Term</w:t>
            </w:r>
          </w:p>
        </w:tc>
        <w:tc>
          <w:tcPr>
            <w:tcW w:w="2188" w:type="dxa"/>
            <w:shd w:val="clear" w:color="auto" w:fill="FFFFFF" w:themeFill="background1"/>
          </w:tcPr>
          <w:p w14:paraId="5D3FC6A3" w14:textId="77777777" w:rsidR="00344C44" w:rsidRDefault="00344C44" w:rsidP="00070CA7">
            <w:pPr>
              <w:shd w:val="clear" w:color="auto" w:fill="FFFFFF"/>
            </w:pPr>
          </w:p>
        </w:tc>
      </w:tr>
    </w:tbl>
    <w:p w14:paraId="46505087" w14:textId="48F5A588" w:rsidR="000E4A43" w:rsidRDefault="000E4A43" w:rsidP="00AD0064">
      <w:pPr>
        <w:shd w:val="clear" w:color="auto" w:fill="FFFFFF"/>
      </w:pPr>
    </w:p>
    <w:p w14:paraId="45EA3C02" w14:textId="77777777" w:rsidR="009468FA" w:rsidRDefault="009468FA" w:rsidP="00AD0064">
      <w:pPr>
        <w:shd w:val="clear" w:color="auto" w:fill="FFFFFF"/>
      </w:pPr>
    </w:p>
    <w:p w14:paraId="7C3AD9E5" w14:textId="2C172E9D" w:rsidR="009468FA" w:rsidRDefault="009468FA" w:rsidP="00AD0064">
      <w:pPr>
        <w:shd w:val="clear" w:color="auto" w:fill="FFFFFF"/>
      </w:pPr>
      <w:r>
        <w:t xml:space="preserve">Items currently marked in </w:t>
      </w:r>
      <w:r w:rsidRPr="008F3F3D">
        <w:rPr>
          <w:color w:val="FF0000"/>
        </w:rPr>
        <w:t>red</w:t>
      </w:r>
      <w:r>
        <w:t xml:space="preserve"> are to be confirmed, dependent on Covid mitigations </w:t>
      </w:r>
      <w:r w:rsidR="008F3F3D">
        <w:t>leading up to, and during the scheduled time of the planned event.</w:t>
      </w:r>
    </w:p>
    <w:sectPr w:rsidR="009468FA" w:rsidSect="002108F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56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AF9F1" w14:textId="77777777" w:rsidR="002F46AA" w:rsidRDefault="002F46AA">
      <w:pPr>
        <w:spacing w:after="0" w:line="240" w:lineRule="auto"/>
      </w:pPr>
      <w:r>
        <w:separator/>
      </w:r>
    </w:p>
  </w:endnote>
  <w:endnote w:type="continuationSeparator" w:id="0">
    <w:p w14:paraId="4D045ED6" w14:textId="77777777" w:rsidR="002F46AA" w:rsidRDefault="002F46AA">
      <w:pPr>
        <w:spacing w:after="0" w:line="240" w:lineRule="auto"/>
      </w:pPr>
      <w:r>
        <w:continuationSeparator/>
      </w:r>
    </w:p>
  </w:endnote>
  <w:endnote w:type="continuationNotice" w:id="1">
    <w:p w14:paraId="7BCAF489" w14:textId="77777777" w:rsidR="002F46AA" w:rsidRDefault="002F46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92FE2" w14:textId="07227C09" w:rsidR="003A54B4" w:rsidRDefault="003A5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2CDA9" w14:textId="50FD08B6" w:rsidR="003A54B4" w:rsidRDefault="003A54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B0198" w14:textId="4A76793D" w:rsidR="003A54B4" w:rsidRDefault="003A5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CAB5D" w14:textId="77777777" w:rsidR="002F46AA" w:rsidRDefault="002F46AA">
      <w:pPr>
        <w:spacing w:after="0" w:line="240" w:lineRule="auto"/>
      </w:pPr>
      <w:r>
        <w:separator/>
      </w:r>
    </w:p>
  </w:footnote>
  <w:footnote w:type="continuationSeparator" w:id="0">
    <w:p w14:paraId="06D0D7AE" w14:textId="77777777" w:rsidR="002F46AA" w:rsidRDefault="002F46AA">
      <w:pPr>
        <w:spacing w:after="0" w:line="240" w:lineRule="auto"/>
      </w:pPr>
      <w:r>
        <w:continuationSeparator/>
      </w:r>
    </w:p>
  </w:footnote>
  <w:footnote w:type="continuationNotice" w:id="1">
    <w:p w14:paraId="2C8B60A5" w14:textId="77777777" w:rsidR="002F46AA" w:rsidRDefault="002F46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2808C" w14:textId="77777777" w:rsidR="003A54B4" w:rsidRDefault="003A5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0508C" w14:textId="20206E32" w:rsidR="000E4A43" w:rsidRDefault="002108F0">
    <w:pPr>
      <w:pStyle w:val="Header"/>
      <w:jc w:val="center"/>
      <w:rPr>
        <w:b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 wp14:anchorId="1F85BBAA" wp14:editId="538288A9">
          <wp:simplePos x="0" y="0"/>
          <wp:positionH relativeFrom="rightMargin">
            <wp:align>left</wp:align>
          </wp:positionH>
          <wp:positionV relativeFrom="paragraph">
            <wp:posOffset>-385641</wp:posOffset>
          </wp:positionV>
          <wp:extent cx="829994" cy="922644"/>
          <wp:effectExtent l="0" t="0" r="8255" b="0"/>
          <wp:wrapNone/>
          <wp:docPr id="1" name="Picture 1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9994" cy="922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474C3">
      <w:rPr>
        <w:b/>
      </w:rPr>
      <w:t>RGS Parent School Calendar</w:t>
    </w:r>
    <w:r w:rsidR="003A54B4">
      <w:rPr>
        <w:b/>
      </w:rPr>
      <w:t xml:space="preserve"> 2021 -</w:t>
    </w:r>
    <w:r w:rsidR="007474C3">
      <w:rPr>
        <w:b/>
      </w:rPr>
      <w:t xml:space="preserve">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381F0" w14:textId="164404BD" w:rsidR="003A54B4" w:rsidRDefault="003A54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7M0NLKwMDe2MDZW0lEKTi0uzszPAykwqQUAHzb9xSwAAAA="/>
  </w:docVars>
  <w:rsids>
    <w:rsidRoot w:val="000E4A43"/>
    <w:rsid w:val="00070CA7"/>
    <w:rsid w:val="000A41EC"/>
    <w:rsid w:val="000E4A43"/>
    <w:rsid w:val="000E6EEB"/>
    <w:rsid w:val="001123C4"/>
    <w:rsid w:val="00112FB1"/>
    <w:rsid w:val="00132CEA"/>
    <w:rsid w:val="00160326"/>
    <w:rsid w:val="002108F0"/>
    <w:rsid w:val="00261EB1"/>
    <w:rsid w:val="0028393F"/>
    <w:rsid w:val="002A3FCF"/>
    <w:rsid w:val="002A62BF"/>
    <w:rsid w:val="002C2B81"/>
    <w:rsid w:val="002E6487"/>
    <w:rsid w:val="002F46AA"/>
    <w:rsid w:val="00303D90"/>
    <w:rsid w:val="00305158"/>
    <w:rsid w:val="00312249"/>
    <w:rsid w:val="003437A2"/>
    <w:rsid w:val="00344C44"/>
    <w:rsid w:val="00354ED7"/>
    <w:rsid w:val="003A54B4"/>
    <w:rsid w:val="003B59DF"/>
    <w:rsid w:val="003B7761"/>
    <w:rsid w:val="003F1D85"/>
    <w:rsid w:val="004030A7"/>
    <w:rsid w:val="004174AC"/>
    <w:rsid w:val="004462E3"/>
    <w:rsid w:val="004C4F6F"/>
    <w:rsid w:val="004F3CAE"/>
    <w:rsid w:val="00543B22"/>
    <w:rsid w:val="005507BB"/>
    <w:rsid w:val="005836D8"/>
    <w:rsid w:val="005C6A73"/>
    <w:rsid w:val="005C6EF1"/>
    <w:rsid w:val="005E14E0"/>
    <w:rsid w:val="0065523B"/>
    <w:rsid w:val="0066797A"/>
    <w:rsid w:val="006B074B"/>
    <w:rsid w:val="006C6063"/>
    <w:rsid w:val="006E65D8"/>
    <w:rsid w:val="006F3BEF"/>
    <w:rsid w:val="0072015C"/>
    <w:rsid w:val="00746185"/>
    <w:rsid w:val="007474C3"/>
    <w:rsid w:val="0077359E"/>
    <w:rsid w:val="007939FF"/>
    <w:rsid w:val="00864C3E"/>
    <w:rsid w:val="008F3F3D"/>
    <w:rsid w:val="008F4C56"/>
    <w:rsid w:val="009219EA"/>
    <w:rsid w:val="00927C8B"/>
    <w:rsid w:val="009468FA"/>
    <w:rsid w:val="0095372E"/>
    <w:rsid w:val="00962575"/>
    <w:rsid w:val="009A00E9"/>
    <w:rsid w:val="009C2D16"/>
    <w:rsid w:val="00A77ACE"/>
    <w:rsid w:val="00AB0363"/>
    <w:rsid w:val="00AC110B"/>
    <w:rsid w:val="00AD0064"/>
    <w:rsid w:val="00AD5C14"/>
    <w:rsid w:val="00B73BB4"/>
    <w:rsid w:val="00B92FA9"/>
    <w:rsid w:val="00BB2B5C"/>
    <w:rsid w:val="00BB4F8C"/>
    <w:rsid w:val="00BF3F7D"/>
    <w:rsid w:val="00C03EB0"/>
    <w:rsid w:val="00C63BBA"/>
    <w:rsid w:val="00CC0C83"/>
    <w:rsid w:val="00CF0BAB"/>
    <w:rsid w:val="00CF5205"/>
    <w:rsid w:val="00D75304"/>
    <w:rsid w:val="00D808F7"/>
    <w:rsid w:val="00D80B13"/>
    <w:rsid w:val="00E56AA7"/>
    <w:rsid w:val="00E762C1"/>
    <w:rsid w:val="00E9630C"/>
    <w:rsid w:val="00EB0633"/>
    <w:rsid w:val="00EB191E"/>
    <w:rsid w:val="00EB4061"/>
    <w:rsid w:val="00EC4959"/>
    <w:rsid w:val="00EE7D57"/>
    <w:rsid w:val="00FC5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04FB3"/>
  <w15:chartTrackingRefBased/>
  <w15:docId w15:val="{D8BA9730-3B78-4B82-8FC8-439DD437D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F2495577806E4A90AD35D1217878BF" ma:contentTypeVersion="12" ma:contentTypeDescription="Create a new document." ma:contentTypeScope="" ma:versionID="6b735ef2fe27683226f2c66faa641809">
  <xsd:schema xmlns:xsd="http://www.w3.org/2001/XMLSchema" xmlns:xs="http://www.w3.org/2001/XMLSchema" xmlns:p="http://schemas.microsoft.com/office/2006/metadata/properties" xmlns:ns2="6fdb33c6-e268-4f33-9536-15a71067c240" xmlns:ns3="27bd519e-cdf9-4efa-9c73-70be244a0a0b" targetNamespace="http://schemas.microsoft.com/office/2006/metadata/properties" ma:root="true" ma:fieldsID="a93819c868ad5a321b17ce30b23aca1c" ns2:_="" ns3:_="">
    <xsd:import namespace="6fdb33c6-e268-4f33-9536-15a71067c240"/>
    <xsd:import namespace="27bd519e-cdf9-4efa-9c73-70be244a0a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b33c6-e268-4f33-9536-15a71067c2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d519e-cdf9-4efa-9c73-70be244a0a0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9AB5B9-BC03-4E9E-A417-A4FDD30928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363FFF-1091-45FC-8122-92842F5455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B98559-9B4F-47DE-BF63-916F38918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db33c6-e268-4f33-9536-15a71067c240"/>
    <ds:schemaRef ds:uri="27bd519e-cdf9-4efa-9c73-70be244a0a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807</Words>
  <Characters>460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Children</Company>
  <LinksUpToDate>false</LinksUpToDate>
  <CharactersWithSpaces>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lett, Angela</dc:creator>
  <cp:keywords/>
  <dc:description/>
  <cp:lastModifiedBy>Meg Huckstep</cp:lastModifiedBy>
  <cp:revision>2</cp:revision>
  <cp:lastPrinted>2017-10-03T10:52:00Z</cp:lastPrinted>
  <dcterms:created xsi:type="dcterms:W3CDTF">2022-02-09T11:42:00Z</dcterms:created>
  <dcterms:modified xsi:type="dcterms:W3CDTF">2022-02-0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F2495577806E4A90AD35D1217878BF</vt:lpwstr>
  </property>
</Properties>
</file>